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2BB8F" w14:textId="3A69B16B" w:rsidR="00374843" w:rsidRDefault="000463B0" w:rsidP="000463B0">
      <w:pPr>
        <w:pStyle w:val="papertitle"/>
        <w:spacing w:after="20"/>
        <w:rPr>
          <w:i/>
        </w:rPr>
      </w:pPr>
      <w:r>
        <w:rPr>
          <w:i/>
        </w:rPr>
        <w:t>Splitwise++</w:t>
      </w:r>
    </w:p>
    <w:p w14:paraId="6A22BA89" w14:textId="77777777" w:rsidR="00DB4AAE" w:rsidRDefault="00DB4AAE" w:rsidP="00374843">
      <w:pPr>
        <w:jc w:val="both"/>
      </w:pPr>
    </w:p>
    <w:p w14:paraId="6966F666" w14:textId="77777777" w:rsidR="000463B0" w:rsidRDefault="000463B0" w:rsidP="000463B0">
      <w:r>
        <w:t>Prateek Pisat</w:t>
      </w:r>
    </w:p>
    <w:p w14:paraId="09438E71" w14:textId="77777777" w:rsidR="000463B0" w:rsidRDefault="000463B0" w:rsidP="000463B0">
      <w:r>
        <w:t>Computer Science</w:t>
      </w:r>
    </w:p>
    <w:p w14:paraId="3AECBB4C" w14:textId="77777777" w:rsidR="000463B0" w:rsidRDefault="000463B0" w:rsidP="000463B0">
      <w:r>
        <w:t>Northeastern University</w:t>
      </w:r>
    </w:p>
    <w:p w14:paraId="34BAC1FB" w14:textId="77777777" w:rsidR="000463B0" w:rsidRDefault="000463B0" w:rsidP="000463B0">
      <w:r>
        <w:t>Boston, United States</w:t>
      </w:r>
    </w:p>
    <w:p w14:paraId="0DDD5B92" w14:textId="069FF3D4" w:rsidR="000463B0" w:rsidRDefault="000463B0" w:rsidP="000463B0">
      <w:r>
        <w:t>pisat.p@husky.neu.edu</w:t>
      </w:r>
    </w:p>
    <w:p w14:paraId="60C243F9" w14:textId="7617E5F2" w:rsidR="000463B0" w:rsidRDefault="000463B0" w:rsidP="000463B0">
      <w:pPr>
        <w:sectPr w:rsidR="000463B0">
          <w:footerReference w:type="default" r:id="rId8"/>
          <w:footerReference w:type="first" r:id="rId9"/>
          <w:pgSz w:w="11906" w:h="16838"/>
          <w:pgMar w:top="540" w:right="893" w:bottom="1440" w:left="893" w:header="0" w:footer="720" w:gutter="0"/>
          <w:cols w:space="720"/>
          <w:formProt w:val="0"/>
          <w:titlePg/>
          <w:docGrid w:linePitch="360" w:charSpace="2047"/>
        </w:sectPr>
      </w:pPr>
    </w:p>
    <w:p w14:paraId="53E3803B" w14:textId="77777777" w:rsidR="00F42870" w:rsidRDefault="00F42870" w:rsidP="00C102BF">
      <w:pPr>
        <w:jc w:val="both"/>
        <w:sectPr w:rsidR="00F42870">
          <w:type w:val="continuous"/>
          <w:pgSz w:w="11906" w:h="16838"/>
          <w:pgMar w:top="540" w:right="893" w:bottom="1440" w:left="893" w:header="0" w:footer="720" w:gutter="0"/>
          <w:cols w:num="2" w:space="720"/>
          <w:formProt w:val="0"/>
          <w:docGrid w:linePitch="360" w:charSpace="2047"/>
        </w:sectPr>
      </w:pPr>
    </w:p>
    <w:p w14:paraId="7FC2608D" w14:textId="2E341DE9" w:rsidR="00DB4AAE" w:rsidRDefault="00CF246A" w:rsidP="000463B0">
      <w:pPr>
        <w:pStyle w:val="Abstract"/>
        <w:spacing w:after="20"/>
        <w:rPr>
          <w:szCs w:val="20"/>
        </w:rPr>
      </w:pPr>
      <w:r>
        <w:rPr>
          <w:i/>
          <w:iCs/>
          <w:szCs w:val="20"/>
        </w:rPr>
        <w:t xml:space="preserve">Abstract </w:t>
      </w:r>
      <w:r>
        <w:rPr>
          <w:szCs w:val="20"/>
        </w:rPr>
        <w:t xml:space="preserve">— </w:t>
      </w:r>
      <w:r w:rsidR="000463B0" w:rsidRPr="000463B0">
        <w:rPr>
          <w:szCs w:val="20"/>
        </w:rPr>
        <w:t>Splitwise is a free tool for friends and roommates to track bills and other shared expenses. Although the app is incredibly useful, it has few bugs that make the app unreliable. And hence, I intend to implement an improved version of the app. Essentially the app will be work exactly as Splitwise with common and annoying bugs fixed and some added features.</w:t>
      </w:r>
    </w:p>
    <w:p w14:paraId="206C350F" w14:textId="25F1E7CC" w:rsidR="00C970FD" w:rsidRDefault="00C970FD" w:rsidP="00C970FD">
      <w:pPr>
        <w:pStyle w:val="Abstract"/>
        <w:numPr>
          <w:ilvl w:val="0"/>
          <w:numId w:val="7"/>
        </w:numPr>
        <w:spacing w:after="20"/>
        <w:jc w:val="center"/>
        <w:rPr>
          <w:b w:val="0"/>
          <w:sz w:val="20"/>
          <w:szCs w:val="20"/>
        </w:rPr>
      </w:pPr>
      <w:r w:rsidRPr="00C970FD">
        <w:rPr>
          <w:b w:val="0"/>
          <w:sz w:val="20"/>
          <w:szCs w:val="20"/>
        </w:rPr>
        <w:t>Motivation</w:t>
      </w:r>
    </w:p>
    <w:p w14:paraId="3B08405A" w14:textId="2506B269" w:rsidR="0022038B" w:rsidRDefault="0022038B" w:rsidP="0022038B">
      <w:pPr>
        <w:pStyle w:val="Abstract"/>
        <w:spacing w:after="20"/>
        <w:ind w:firstLine="360"/>
        <w:rPr>
          <w:b w:val="0"/>
          <w:sz w:val="20"/>
          <w:szCs w:val="20"/>
        </w:rPr>
      </w:pPr>
      <w:r>
        <w:rPr>
          <w:b w:val="0"/>
          <w:sz w:val="20"/>
          <w:szCs w:val="20"/>
        </w:rPr>
        <w:t>The primary motivation towards building this app was to fix certain annoying bugs that affect the flexibility and the reliability of Splitwise.</w:t>
      </w:r>
    </w:p>
    <w:p w14:paraId="07C77823" w14:textId="77777777" w:rsidR="0022038B" w:rsidRDefault="0022038B" w:rsidP="0022038B">
      <w:pPr>
        <w:pStyle w:val="BodyText"/>
        <w:spacing w:after="20"/>
        <w:ind w:firstLine="360"/>
      </w:pPr>
      <w:r>
        <w:t>Problem</w:t>
      </w:r>
      <w:r>
        <w:rPr>
          <w:lang w:val="en-US"/>
        </w:rPr>
        <w:t>s</w:t>
      </w:r>
      <w:r>
        <w:t xml:space="preserve"> with Splitwise:</w:t>
      </w:r>
    </w:p>
    <w:p w14:paraId="00DE7095" w14:textId="0F07B80B" w:rsidR="0022038B" w:rsidRDefault="0022038B" w:rsidP="0022038B">
      <w:pPr>
        <w:pStyle w:val="BodyText"/>
        <w:numPr>
          <w:ilvl w:val="0"/>
          <w:numId w:val="16"/>
        </w:numPr>
        <w:tabs>
          <w:tab w:val="clear" w:pos="288"/>
          <w:tab w:val="left" w:pos="360"/>
        </w:tabs>
        <w:spacing w:after="20"/>
        <w:ind w:left="360"/>
      </w:pPr>
      <w:r w:rsidRPr="003240B3">
        <w:rPr>
          <w:u w:val="single"/>
        </w:rPr>
        <w:t>The balance bug</w:t>
      </w:r>
      <w:r>
        <w:t>: The app has this weird bug, where it fails to calculate the correct balance in</w:t>
      </w:r>
      <w:r w:rsidR="00C677BD">
        <w:t xml:space="preserve"> certain situations. Consider x and</w:t>
      </w:r>
      <w:r>
        <w:t xml:space="preserve"> y to be two users. Let x owe y some money (or vice-versa). Let this transaction be a part of some group g. Let</w:t>
      </w:r>
      <w:r w:rsidR="00A15605" w:rsidRPr="00A15605">
        <w:rPr>
          <w:noProof/>
          <w:lang w:val="en-US"/>
        </w:rPr>
        <w:t xml:space="preserve"> </w:t>
      </w:r>
      <w:r w:rsidRPr="00A15605">
        <w:rPr>
          <w:noProof/>
        </w:rPr>
        <w:t>y owe</w:t>
      </w:r>
      <w:r>
        <w:t xml:space="preserve"> x some money (or vice-versa) and this transaction is not a part of any group. In this </w:t>
      </w:r>
      <w:r w:rsidRPr="00C271A1">
        <w:rPr>
          <w:noProof/>
        </w:rPr>
        <w:t>case</w:t>
      </w:r>
      <w:r>
        <w:rPr>
          <w:noProof/>
        </w:rPr>
        <w:t>,</w:t>
      </w:r>
      <w:r>
        <w:t xml:space="preserve"> the app incorrectly calculates the balance x owes y. However, this case is not common, and may or may not always</w:t>
      </w:r>
      <w:r>
        <w:rPr>
          <w:lang w:val="en-US"/>
        </w:rPr>
        <w:t xml:space="preserve"> occur</w:t>
      </w:r>
      <w:r>
        <w:t>. This leads me to believe that, the bug may occur due to a random crash OR there might be some over-complication in how the transactions are represented.</w:t>
      </w:r>
    </w:p>
    <w:p w14:paraId="16477D8C" w14:textId="77777777" w:rsidR="0022038B" w:rsidRDefault="0022038B" w:rsidP="0022038B">
      <w:pPr>
        <w:pStyle w:val="BodyText"/>
        <w:spacing w:after="20"/>
        <w:ind w:left="720" w:firstLine="0"/>
      </w:pPr>
    </w:p>
    <w:p w14:paraId="716521C5" w14:textId="4FA813D0" w:rsidR="0022038B" w:rsidRDefault="0022038B" w:rsidP="0022038B">
      <w:pPr>
        <w:pStyle w:val="BodyText"/>
        <w:numPr>
          <w:ilvl w:val="0"/>
          <w:numId w:val="16"/>
        </w:numPr>
        <w:tabs>
          <w:tab w:val="clear" w:pos="288"/>
        </w:tabs>
        <w:spacing w:after="20"/>
        <w:ind w:left="360"/>
      </w:pPr>
      <w:r w:rsidRPr="0022038B">
        <w:rPr>
          <w:u w:val="single"/>
        </w:rPr>
        <w:t>Participation Problems</w:t>
      </w:r>
      <w:r>
        <w:t xml:space="preserve">: For any set of items bought, it is not the case that everyone necessarily wants each item. Certain people may want certain items, others may not. </w:t>
      </w:r>
      <w:r w:rsidRPr="0022038B">
        <w:rPr>
          <w:lang w:val="en-US"/>
        </w:rPr>
        <w:t xml:space="preserve">However, </w:t>
      </w:r>
      <w:r>
        <w:t>the app assumes that all the people (in a group/ household) want each of the items bought. So, users need to manually (not a part of the app) specify what items they want to be included in. This leads to one bill being split into various sets of items, depending on what items, of one bill, people want to be included in. This leads to a huge added overhead, e</w:t>
      </w:r>
      <w:r w:rsidRPr="00C271A1">
        <w:rPr>
          <w:noProof/>
        </w:rPr>
        <w:t>specially</w:t>
      </w:r>
      <w:r>
        <w:t>, if the bill contains a large number of items.</w:t>
      </w:r>
    </w:p>
    <w:p w14:paraId="7E0CF5FD" w14:textId="5F9026E6" w:rsidR="0022038B" w:rsidRDefault="0022038B" w:rsidP="0022038B">
      <w:pPr>
        <w:pStyle w:val="BodyText"/>
        <w:spacing w:after="20"/>
        <w:ind w:firstLine="0"/>
      </w:pPr>
    </w:p>
    <w:p w14:paraId="183A19C9" w14:textId="324C293A" w:rsidR="0022038B" w:rsidRDefault="0022038B" w:rsidP="0022038B">
      <w:pPr>
        <w:pStyle w:val="BodyText"/>
        <w:numPr>
          <w:ilvl w:val="0"/>
          <w:numId w:val="16"/>
        </w:numPr>
        <w:tabs>
          <w:tab w:val="clear" w:pos="288"/>
          <w:tab w:val="left" w:pos="450"/>
        </w:tabs>
        <w:spacing w:after="20"/>
        <w:ind w:left="360"/>
      </w:pPr>
      <w:r w:rsidRPr="0022038B">
        <w:rPr>
          <w:u w:val="single"/>
        </w:rPr>
        <w:t>No Concrete Record of Bills</w:t>
      </w:r>
      <w:r>
        <w:t xml:space="preserve">: Another problem with the above-mentioned complication is, since one bill is divided into separate, independent and disconnected pieces, there is no reference to the entire bill, with all the items, only a list of micro-transactions, that if joined together, will form the complete bill. However, the App doesn’t provide any such features. </w:t>
      </w:r>
    </w:p>
    <w:p w14:paraId="2ED6540A" w14:textId="3A56907D" w:rsidR="0022038B" w:rsidRDefault="0022038B" w:rsidP="0022038B">
      <w:pPr>
        <w:pStyle w:val="BodyText"/>
        <w:tabs>
          <w:tab w:val="clear" w:pos="288"/>
          <w:tab w:val="left" w:pos="450"/>
        </w:tabs>
        <w:spacing w:after="20"/>
        <w:ind w:firstLine="0"/>
      </w:pPr>
    </w:p>
    <w:p w14:paraId="07FBE8C6" w14:textId="3D725F90" w:rsidR="0022038B" w:rsidRDefault="0022038B" w:rsidP="00E14256">
      <w:pPr>
        <w:pStyle w:val="BodyText"/>
        <w:spacing w:after="20"/>
        <w:ind w:firstLine="360"/>
      </w:pPr>
      <w:r>
        <w:t xml:space="preserve">I intend to fix these common issues/ bugs. Along with fixing these problems I </w:t>
      </w:r>
      <w:r>
        <w:rPr>
          <w:lang w:val="en-US"/>
        </w:rPr>
        <w:t xml:space="preserve">have added a few </w:t>
      </w:r>
      <w:r w:rsidR="0044313E">
        <w:t>new features like a budget-</w:t>
      </w:r>
      <w:r>
        <w:t xml:space="preserve">tracking system. </w:t>
      </w:r>
    </w:p>
    <w:p w14:paraId="661DAE1C" w14:textId="0A46770A" w:rsidR="0022038B" w:rsidRDefault="0022038B" w:rsidP="00E14256">
      <w:pPr>
        <w:pStyle w:val="BodyText"/>
        <w:tabs>
          <w:tab w:val="clear" w:pos="288"/>
          <w:tab w:val="left" w:pos="360"/>
        </w:tabs>
        <w:spacing w:after="20"/>
        <w:ind w:firstLine="360"/>
      </w:pPr>
      <w:r>
        <w:t>Each user will be allowed to set a monthly budget. The app will keep track of how close the user is to achieving that budget. If the user’s expenses surpass the set budget the app will identify certain expensive items that the user can avoid the next month.</w:t>
      </w:r>
    </w:p>
    <w:p w14:paraId="4657A83B" w14:textId="7244F92E" w:rsidR="000D0608" w:rsidRDefault="000D0608" w:rsidP="0022038B">
      <w:pPr>
        <w:pStyle w:val="BodyText"/>
        <w:tabs>
          <w:tab w:val="clear" w:pos="288"/>
          <w:tab w:val="left" w:pos="360"/>
        </w:tabs>
        <w:spacing w:after="20"/>
        <w:ind w:firstLine="450"/>
      </w:pPr>
    </w:p>
    <w:p w14:paraId="5B1846A8" w14:textId="3BCD7B97" w:rsidR="000D0608" w:rsidRDefault="000D0608" w:rsidP="000D0608">
      <w:pPr>
        <w:pStyle w:val="Heading1"/>
        <w:numPr>
          <w:ilvl w:val="0"/>
          <w:numId w:val="7"/>
        </w:numPr>
      </w:pPr>
      <w:r>
        <w:t xml:space="preserve"> Significance</w:t>
      </w:r>
    </w:p>
    <w:p w14:paraId="550B2F8A" w14:textId="13A62612" w:rsidR="000D0608" w:rsidRDefault="00CD0D1A" w:rsidP="00E14256">
      <w:pPr>
        <w:ind w:firstLine="360"/>
        <w:jc w:val="both"/>
      </w:pPr>
      <w:r>
        <w:t>To fix the previously mentioned bugs, I resort to the following techniques:</w:t>
      </w:r>
    </w:p>
    <w:p w14:paraId="05A9FB98" w14:textId="26983FA9" w:rsidR="003310CA" w:rsidRDefault="003310CA" w:rsidP="003310CA">
      <w:pPr>
        <w:pStyle w:val="ListParagraph"/>
        <w:numPr>
          <w:ilvl w:val="0"/>
          <w:numId w:val="18"/>
        </w:numPr>
        <w:ind w:left="360"/>
        <w:jc w:val="both"/>
      </w:pPr>
      <w:r>
        <w:t>Having a Simpler Database Design:</w:t>
      </w:r>
    </w:p>
    <w:p w14:paraId="22191D73" w14:textId="0D3058D7" w:rsidR="00C46A85" w:rsidRDefault="003310CA" w:rsidP="00C66044">
      <w:pPr>
        <w:pStyle w:val="ListParagraph"/>
        <w:ind w:left="0" w:firstLine="360"/>
        <w:jc w:val="both"/>
      </w:pPr>
      <w:r>
        <w:t xml:space="preserve">Simplifying the database helps </w:t>
      </w:r>
      <w:r w:rsidR="00A15605">
        <w:rPr>
          <w:noProof/>
        </w:rPr>
        <w:t>to eliminate</w:t>
      </w:r>
      <w:r>
        <w:t xml:space="preserve"> the </w:t>
      </w:r>
      <w:r w:rsidR="00C46A85">
        <w:t xml:space="preserve">Balance Bug. Also, certain extraneous features such as </w:t>
      </w:r>
      <w:r w:rsidR="00C46A85" w:rsidRPr="00A15605">
        <w:rPr>
          <w:noProof/>
        </w:rPr>
        <w:t>groups</w:t>
      </w:r>
      <w:r w:rsidR="00C46A85">
        <w:t xml:space="preserve"> can be eliminated, since they do not provide much functionality. Furthermore, having more indexes improves the speed to fetch operations and hence improves the overall performance.</w:t>
      </w:r>
    </w:p>
    <w:p w14:paraId="79CE142E" w14:textId="77777777" w:rsidR="00C66044" w:rsidRDefault="00C66044" w:rsidP="00C66044">
      <w:pPr>
        <w:pStyle w:val="ListParagraph"/>
        <w:ind w:left="0" w:firstLine="360"/>
        <w:jc w:val="both"/>
      </w:pPr>
    </w:p>
    <w:p w14:paraId="08FD70F1" w14:textId="55AC0091" w:rsidR="00C46A85" w:rsidRDefault="00C46A85" w:rsidP="00C46A85">
      <w:pPr>
        <w:pStyle w:val="ListParagraph"/>
        <w:numPr>
          <w:ilvl w:val="0"/>
          <w:numId w:val="18"/>
        </w:numPr>
        <w:ind w:left="360"/>
        <w:jc w:val="both"/>
      </w:pPr>
      <w:r>
        <w:t>An Improved Way of Sharing a Bill:</w:t>
      </w:r>
    </w:p>
    <w:p w14:paraId="79CCAD19" w14:textId="57F34BEE" w:rsidR="00795B2C" w:rsidRDefault="00C46A85" w:rsidP="00795B2C">
      <w:pPr>
        <w:pStyle w:val="Abstract"/>
        <w:spacing w:after="20"/>
        <w:ind w:firstLine="360"/>
        <w:rPr>
          <w:b w:val="0"/>
          <w:sz w:val="20"/>
          <w:szCs w:val="20"/>
        </w:rPr>
      </w:pPr>
      <w:r>
        <w:rPr>
          <w:b w:val="0"/>
          <w:sz w:val="20"/>
          <w:szCs w:val="20"/>
        </w:rPr>
        <w:t xml:space="preserve">The app allows each user to select what item they want to pay for. This functionality is included right within the app, </w:t>
      </w:r>
      <w:r w:rsidRPr="00A15605">
        <w:rPr>
          <w:b w:val="0"/>
          <w:noProof/>
          <w:sz w:val="20"/>
          <w:szCs w:val="20"/>
        </w:rPr>
        <w:t>otherwise</w:t>
      </w:r>
      <w:r w:rsidR="00A15605">
        <w:rPr>
          <w:b w:val="0"/>
          <w:noProof/>
          <w:sz w:val="20"/>
          <w:szCs w:val="20"/>
        </w:rPr>
        <w:t>,</w:t>
      </w:r>
      <w:r>
        <w:rPr>
          <w:b w:val="0"/>
          <w:sz w:val="20"/>
          <w:szCs w:val="20"/>
        </w:rPr>
        <w:t xml:space="preserve"> previously, users needed to specify this manually, outside the scope of the app. This fixes the “Participation Problem”. This also fixes the third problem. Now, since the user can specify their participation</w:t>
      </w:r>
      <w:r w:rsidR="00795B2C">
        <w:rPr>
          <w:b w:val="0"/>
          <w:sz w:val="20"/>
          <w:szCs w:val="20"/>
        </w:rPr>
        <w:t xml:space="preserve"> right within the app, the bill need not be split into a set of individual items. Hence, keeping the bills intact and allowing a record of bills to exist.</w:t>
      </w:r>
    </w:p>
    <w:p w14:paraId="5EFF058B" w14:textId="727283B8" w:rsidR="00DB4AAE" w:rsidRDefault="00CF246A" w:rsidP="00F8636B">
      <w:pPr>
        <w:pStyle w:val="Heading1"/>
        <w:numPr>
          <w:ilvl w:val="0"/>
          <w:numId w:val="7"/>
        </w:numPr>
      </w:pPr>
      <w:bookmarkStart w:id="0" w:name="_Hlk521766779"/>
      <w:r>
        <w:t>Problem Statement</w:t>
      </w:r>
      <w:r w:rsidR="00C970FD">
        <w:t>/ Project Goals</w:t>
      </w:r>
      <w:bookmarkEnd w:id="0"/>
    </w:p>
    <w:p w14:paraId="4B390C73" w14:textId="7F69ECD7" w:rsidR="000463B0" w:rsidRDefault="000463B0" w:rsidP="00DB0116">
      <w:pPr>
        <w:ind w:firstLine="360"/>
        <w:jc w:val="both"/>
      </w:pPr>
      <w:r w:rsidRPr="000463B0">
        <w:t xml:space="preserve">The app primarily consists of Users and Bills. Each user needs to register before they can use the app’s features. Each user is associated with a Name, Email, Password, Phone Number and a Budget. Registered users can add Bills. Each bill is associated with a Name, an optional Description, a date, and the user who paid the bill. Each bill consists of Items. Each item belongs to a bill and is associated with the name of the item and cost. After adding a bill and items to that Bill the user will have </w:t>
      </w:r>
      <w:r w:rsidR="00C271A1">
        <w:t>to</w:t>
      </w:r>
      <w:r w:rsidR="00C271A1" w:rsidRPr="00C271A1">
        <w:rPr>
          <w:noProof/>
        </w:rPr>
        <w:t xml:space="preserve"> </w:t>
      </w:r>
      <w:r w:rsidRPr="00C271A1">
        <w:rPr>
          <w:noProof/>
        </w:rPr>
        <w:t>identify</w:t>
      </w:r>
      <w:r w:rsidRPr="000463B0">
        <w:t xml:space="preserve">, which other users will they be sharing the bill with. So, once a complete bill is created the creator must send requests to other users, of the </w:t>
      </w:r>
      <w:r w:rsidR="00B62EDB">
        <w:t>creator’s</w:t>
      </w:r>
      <w:r w:rsidRPr="000463B0">
        <w:t xml:space="preserve"> choice, to participate in the</w:t>
      </w:r>
      <w:r w:rsidR="00B62EDB">
        <w:t xml:space="preserve"> bill</w:t>
      </w:r>
      <w:r w:rsidRPr="000463B0">
        <w:t xml:space="preserve">, </w:t>
      </w:r>
      <w:r w:rsidR="00213DFA" w:rsidRPr="000463B0">
        <w:t>to</w:t>
      </w:r>
      <w:r w:rsidRPr="000463B0">
        <w:t xml:space="preserve"> identify what items do they </w:t>
      </w:r>
      <w:r w:rsidRPr="00C271A1">
        <w:rPr>
          <w:noProof/>
        </w:rPr>
        <w:t>want</w:t>
      </w:r>
      <w:r w:rsidRPr="000463B0">
        <w:t xml:space="preserve"> and should be charged appropriately.</w:t>
      </w:r>
      <w:r w:rsidR="00EE4D9D">
        <w:t xml:space="preserve"> </w:t>
      </w:r>
      <w:r w:rsidR="00C677BD">
        <w:t>Each user may set a budget. If the spending for the user in that month goes over that month’s budget, then the user should be notified regarding the same.</w:t>
      </w:r>
    </w:p>
    <w:p w14:paraId="2595442B" w14:textId="66E07300" w:rsidR="00DB4AAE" w:rsidRDefault="000463B0" w:rsidP="000463B0">
      <w:pPr>
        <w:pStyle w:val="Heading1"/>
        <w:numPr>
          <w:ilvl w:val="0"/>
          <w:numId w:val="7"/>
        </w:numPr>
        <w:spacing w:before="0" w:after="20"/>
      </w:pPr>
      <w:r>
        <w:lastRenderedPageBreak/>
        <w:t xml:space="preserve">E.R </w:t>
      </w:r>
      <w:bookmarkStart w:id="1" w:name="_Hlk521766858"/>
      <w:r>
        <w:t>Diagram</w:t>
      </w:r>
      <w:bookmarkEnd w:id="1"/>
    </w:p>
    <w:p w14:paraId="3B05F8F4" w14:textId="2C33A24B" w:rsidR="00DB4AAE" w:rsidRDefault="000463B0" w:rsidP="000463B0">
      <w:pPr>
        <w:jc w:val="both"/>
      </w:pPr>
      <w:r>
        <w:rPr>
          <w:noProof/>
        </w:rPr>
        <w:drawing>
          <wp:inline distT="0" distB="0" distL="0" distR="0" wp14:anchorId="47DD2BFB" wp14:editId="376EAEC6">
            <wp:extent cx="2978785" cy="2466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8785" cy="2466975"/>
                    </a:xfrm>
                    <a:prstGeom prst="rect">
                      <a:avLst/>
                    </a:prstGeom>
                    <a:noFill/>
                    <a:ln>
                      <a:noFill/>
                    </a:ln>
                  </pic:spPr>
                </pic:pic>
              </a:graphicData>
            </a:graphic>
          </wp:inline>
        </w:drawing>
      </w:r>
    </w:p>
    <w:p w14:paraId="6F2C69AD" w14:textId="1A622047" w:rsidR="00DB4AAE" w:rsidRDefault="00DB4AAE">
      <w:pPr>
        <w:ind w:firstLine="360"/>
        <w:jc w:val="both"/>
      </w:pPr>
    </w:p>
    <w:p w14:paraId="5A5AFD9A" w14:textId="6CB2FAEE" w:rsidR="0022038B" w:rsidRDefault="000D0608" w:rsidP="0022038B">
      <w:pPr>
        <w:pStyle w:val="Heading1"/>
        <w:numPr>
          <w:ilvl w:val="0"/>
          <w:numId w:val="7"/>
        </w:numPr>
        <w:spacing w:before="0" w:after="20"/>
      </w:pPr>
      <w:r>
        <w:t>Data Accusation</w:t>
      </w:r>
    </w:p>
    <w:p w14:paraId="23DB3CDB" w14:textId="2C853EA9" w:rsidR="00DB4AAE" w:rsidRDefault="000D0608" w:rsidP="00213DFA">
      <w:pPr>
        <w:ind w:firstLine="360"/>
        <w:jc w:val="both"/>
      </w:pPr>
      <w:r>
        <w:t>I have provided 2 SQL Scripts, one for creating the Database Schema (called Create) and another to insert some test data into the database (called Insert).</w:t>
      </w:r>
    </w:p>
    <w:p w14:paraId="5155AC1D" w14:textId="37BAB11D" w:rsidR="000D0608" w:rsidRDefault="000D0608" w:rsidP="00213DFA">
      <w:pPr>
        <w:ind w:firstLine="360"/>
        <w:jc w:val="both"/>
      </w:pPr>
      <w:r>
        <w:t>I have not used any dataset. All the data, using which the app was tested was generated using real transactions, such as grocery bills. Also, in the Insert script, I have commented majority of the code (Everything except inserting users). It is recommended to run the script as it is. Uncommenting the rest of the code may make it difficult for t</w:t>
      </w:r>
      <w:r w:rsidR="00E14256">
        <w:t>he tester to test the accuracy/</w:t>
      </w:r>
      <w:r>
        <w:t xml:space="preserve">correctness of the app. </w:t>
      </w:r>
    </w:p>
    <w:p w14:paraId="45AEE759" w14:textId="3D9B4F85" w:rsidR="000D0608" w:rsidRDefault="000D0608" w:rsidP="00213DFA">
      <w:pPr>
        <w:ind w:firstLine="360"/>
        <w:jc w:val="both"/>
      </w:pPr>
      <w:r>
        <w:t>It is recommended that the user/tester uses the app UI to add data, instead of running SQL scripts, to test the correctness/accuracy.</w:t>
      </w:r>
    </w:p>
    <w:p w14:paraId="093B1D61" w14:textId="77777777" w:rsidR="0022038B" w:rsidRDefault="0022038B" w:rsidP="0022038B">
      <w:pPr>
        <w:pStyle w:val="ListParagraph"/>
        <w:ind w:left="0" w:firstLine="720"/>
        <w:jc w:val="both"/>
      </w:pPr>
    </w:p>
    <w:p w14:paraId="5349C208" w14:textId="2E923E76" w:rsidR="004D227C" w:rsidRPr="004D227C" w:rsidRDefault="00CF246A" w:rsidP="0022038B">
      <w:pPr>
        <w:pStyle w:val="Heading1"/>
        <w:numPr>
          <w:ilvl w:val="0"/>
          <w:numId w:val="7"/>
        </w:numPr>
        <w:spacing w:before="0" w:after="20"/>
      </w:pPr>
      <w:r>
        <w:t>The Components</w:t>
      </w:r>
      <w:r w:rsidR="00FD17C6">
        <w:t>/</w:t>
      </w:r>
      <w:r w:rsidR="003C15E2">
        <w:t>Modules</w:t>
      </w:r>
    </w:p>
    <w:p w14:paraId="06767FA9" w14:textId="4CD7E82C" w:rsidR="004D227C" w:rsidRDefault="004D227C" w:rsidP="00C25D19">
      <w:pPr>
        <w:ind w:firstLine="360"/>
        <w:jc w:val="left"/>
      </w:pPr>
      <w:r>
        <w:t>The app uses the following modules/ components:</w:t>
      </w:r>
    </w:p>
    <w:p w14:paraId="11F2C045" w14:textId="50F51844" w:rsidR="004D227C" w:rsidRDefault="004D227C" w:rsidP="00C25D19">
      <w:pPr>
        <w:pStyle w:val="ListParagraph"/>
        <w:numPr>
          <w:ilvl w:val="0"/>
          <w:numId w:val="15"/>
        </w:numPr>
        <w:tabs>
          <w:tab w:val="left" w:pos="360"/>
        </w:tabs>
        <w:ind w:left="360"/>
        <w:jc w:val="left"/>
      </w:pPr>
      <w:r>
        <w:t>Login/ Registration:</w:t>
      </w:r>
    </w:p>
    <w:p w14:paraId="65B0D3A0" w14:textId="23651081" w:rsidR="004D227C" w:rsidRDefault="004D227C" w:rsidP="00C25D19">
      <w:pPr>
        <w:pStyle w:val="ListParagraph"/>
        <w:ind w:left="0" w:firstLine="360"/>
        <w:jc w:val="both"/>
      </w:pPr>
      <w:r>
        <w:t>To use the app</w:t>
      </w:r>
      <w:r w:rsidR="00B62EDB">
        <w:t>,</w:t>
      </w:r>
      <w:r w:rsidR="0044313E">
        <w:t xml:space="preserve"> all users</w:t>
      </w:r>
      <w:r>
        <w:t xml:space="preserve"> need to register.</w:t>
      </w:r>
      <w:r w:rsidR="00F8636B">
        <w:t xml:space="preserve"> To register, click on the “Register” button on the Login Screen.</w:t>
      </w:r>
      <w:r>
        <w:t xml:space="preserve"> </w:t>
      </w:r>
      <w:r w:rsidR="00F8636B">
        <w:t>After providing all the information on the Registration screen, click “Register”.</w:t>
      </w:r>
    </w:p>
    <w:p w14:paraId="76F2E7FA" w14:textId="721F2569" w:rsidR="00047045" w:rsidRDefault="00C25D19" w:rsidP="00C25D19">
      <w:pPr>
        <w:pStyle w:val="ListParagraph"/>
        <w:ind w:left="0" w:firstLine="360"/>
        <w:jc w:val="both"/>
      </w:pPr>
      <w:r>
        <w:t>Once a user has registered, they can proceed to login to the app</w:t>
      </w:r>
      <w:r w:rsidR="00F8636B">
        <w:t xml:space="preserve"> by entering their email-id and password and clicking “</w:t>
      </w:r>
      <w:r w:rsidR="00F8636B" w:rsidRPr="00F51B9E">
        <w:rPr>
          <w:noProof/>
        </w:rPr>
        <w:t>Login</w:t>
      </w:r>
      <w:r w:rsidR="00F8636B">
        <w:t>”</w:t>
      </w:r>
      <w:r>
        <w:t>.</w:t>
      </w:r>
    </w:p>
    <w:p w14:paraId="42FE4B06" w14:textId="74DD7E16" w:rsidR="00C25D19" w:rsidRDefault="00047045" w:rsidP="00047045">
      <w:pPr>
        <w:pStyle w:val="ListParagraph"/>
        <w:ind w:left="0" w:firstLine="360"/>
        <w:jc w:val="both"/>
      </w:pPr>
      <w:r>
        <w:t>Users can later update their details using the “Edit Profile” butt</w:t>
      </w:r>
      <w:r w:rsidR="00F8636B">
        <w:t xml:space="preserve">on provided on the home screen or </w:t>
      </w:r>
      <w:r>
        <w:t>delete t</w:t>
      </w:r>
      <w:r w:rsidR="00B62EDB">
        <w:t>heir profile if they wish to, using</w:t>
      </w:r>
      <w:r>
        <w:t xml:space="preserve"> the “Delete Profile” button provided on the home screen. The </w:t>
      </w:r>
      <w:r w:rsidR="00C25D19">
        <w:t>screen-shot</w:t>
      </w:r>
      <w:r w:rsidR="00B62EDB">
        <w:t>s</w:t>
      </w:r>
      <w:r w:rsidR="00C25D19">
        <w:t xml:space="preserve"> </w:t>
      </w:r>
      <w:r w:rsidR="00B62EDB">
        <w:t>are</w:t>
      </w:r>
      <w:r w:rsidR="00C25D19">
        <w:t xml:space="preserve"> provided below.</w:t>
      </w:r>
    </w:p>
    <w:p w14:paraId="51F4A6D4" w14:textId="59EFDC1D" w:rsidR="004D227C" w:rsidRDefault="00795B2C" w:rsidP="00795B2C">
      <w:pPr>
        <w:pStyle w:val="ListParagraph"/>
        <w:ind w:left="0"/>
      </w:pPr>
      <w:r>
        <w:rPr>
          <w:noProof/>
        </w:rPr>
        <w:drawing>
          <wp:inline distT="0" distB="0" distL="0" distR="0" wp14:anchorId="79AEBE5F" wp14:editId="44259686">
            <wp:extent cx="2042973" cy="20781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6804" cy="2244836"/>
                    </a:xfrm>
                    <a:prstGeom prst="rect">
                      <a:avLst/>
                    </a:prstGeom>
                    <a:noFill/>
                    <a:ln>
                      <a:noFill/>
                    </a:ln>
                  </pic:spPr>
                </pic:pic>
              </a:graphicData>
            </a:graphic>
          </wp:inline>
        </w:drawing>
      </w:r>
    </w:p>
    <w:p w14:paraId="7675F7BE" w14:textId="0B241093" w:rsidR="00C25D19" w:rsidRDefault="00C25D19" w:rsidP="008D494B">
      <w:pPr>
        <w:pStyle w:val="ListParagraph"/>
        <w:ind w:left="0"/>
        <w:rPr>
          <w:i/>
        </w:rPr>
      </w:pPr>
      <w:r>
        <w:rPr>
          <w:i/>
        </w:rPr>
        <w:t>Fig.1. Registration</w:t>
      </w:r>
    </w:p>
    <w:p w14:paraId="75745CE7" w14:textId="77777777" w:rsidR="008D494B" w:rsidRDefault="008D494B" w:rsidP="008D494B">
      <w:pPr>
        <w:pStyle w:val="ListParagraph"/>
        <w:ind w:left="0"/>
        <w:rPr>
          <w:i/>
        </w:rPr>
      </w:pPr>
    </w:p>
    <w:p w14:paraId="6ABE3EDB" w14:textId="26AE373A" w:rsidR="00C25D19" w:rsidRDefault="00C25D19" w:rsidP="00795B2C">
      <w:pPr>
        <w:pStyle w:val="ListParagraph"/>
        <w:ind w:left="0"/>
      </w:pPr>
      <w:r>
        <w:rPr>
          <w:noProof/>
        </w:rPr>
        <w:drawing>
          <wp:inline distT="0" distB="0" distL="0" distR="0" wp14:anchorId="0D84314A" wp14:editId="26D2FF42">
            <wp:extent cx="2984704" cy="233040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27174" cy="2441647"/>
                    </a:xfrm>
                    <a:prstGeom prst="rect">
                      <a:avLst/>
                    </a:prstGeom>
                    <a:noFill/>
                    <a:ln>
                      <a:noFill/>
                    </a:ln>
                  </pic:spPr>
                </pic:pic>
              </a:graphicData>
            </a:graphic>
          </wp:inline>
        </w:drawing>
      </w:r>
    </w:p>
    <w:p w14:paraId="048961A6" w14:textId="46CBA602" w:rsidR="00C25D19" w:rsidRDefault="00C25D19" w:rsidP="00C25D19">
      <w:pPr>
        <w:pStyle w:val="ListParagraph"/>
        <w:ind w:left="0"/>
        <w:rPr>
          <w:i/>
        </w:rPr>
      </w:pPr>
      <w:r>
        <w:rPr>
          <w:i/>
        </w:rPr>
        <w:t>Fig.2. Login</w:t>
      </w:r>
    </w:p>
    <w:p w14:paraId="0DAC64E9" w14:textId="0C1D0C12" w:rsidR="00C25D19" w:rsidRDefault="00C25D19" w:rsidP="00C25D19">
      <w:pPr>
        <w:pStyle w:val="ListParagraph"/>
        <w:ind w:left="0"/>
        <w:rPr>
          <w:i/>
        </w:rPr>
      </w:pPr>
    </w:p>
    <w:p w14:paraId="5164D5A5" w14:textId="21F5E09F" w:rsidR="008D494B" w:rsidRDefault="00795B2C" w:rsidP="00795B2C">
      <w:pPr>
        <w:pStyle w:val="ListParagraph"/>
        <w:ind w:left="0"/>
        <w:rPr>
          <w:i/>
        </w:rPr>
      </w:pPr>
      <w:r>
        <w:rPr>
          <w:i/>
          <w:noProof/>
        </w:rPr>
        <w:drawing>
          <wp:inline distT="0" distB="0" distL="0" distR="0" wp14:anchorId="719DA1F8" wp14:editId="3F48C41A">
            <wp:extent cx="2370124" cy="24049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8057" cy="2412968"/>
                    </a:xfrm>
                    <a:prstGeom prst="rect">
                      <a:avLst/>
                    </a:prstGeom>
                    <a:noFill/>
                    <a:ln>
                      <a:noFill/>
                    </a:ln>
                  </pic:spPr>
                </pic:pic>
              </a:graphicData>
            </a:graphic>
          </wp:inline>
        </w:drawing>
      </w:r>
    </w:p>
    <w:p w14:paraId="4B0F32BE" w14:textId="0E98201B" w:rsidR="00047045" w:rsidRDefault="00047045" w:rsidP="00047045">
      <w:pPr>
        <w:pStyle w:val="ListParagraph"/>
        <w:ind w:left="0"/>
        <w:rPr>
          <w:i/>
        </w:rPr>
      </w:pPr>
      <w:r>
        <w:rPr>
          <w:i/>
        </w:rPr>
        <w:t>Fig.3. Update Profile.</w:t>
      </w:r>
    </w:p>
    <w:p w14:paraId="39762AC9" w14:textId="77777777" w:rsidR="00047045" w:rsidRPr="00C25D19" w:rsidRDefault="00047045" w:rsidP="00047045">
      <w:pPr>
        <w:pStyle w:val="ListParagraph"/>
        <w:ind w:left="0"/>
        <w:jc w:val="left"/>
        <w:rPr>
          <w:i/>
        </w:rPr>
      </w:pPr>
    </w:p>
    <w:p w14:paraId="70CF03E0" w14:textId="77777777" w:rsidR="008D494B" w:rsidRDefault="00C25D19" w:rsidP="008D494B">
      <w:pPr>
        <w:pStyle w:val="ListParagraph"/>
        <w:numPr>
          <w:ilvl w:val="0"/>
          <w:numId w:val="15"/>
        </w:numPr>
        <w:ind w:left="360"/>
        <w:jc w:val="both"/>
      </w:pPr>
      <w:r>
        <w:t>Adding a New Bill:</w:t>
      </w:r>
    </w:p>
    <w:p w14:paraId="385799AF" w14:textId="681E59F7" w:rsidR="00F8636B" w:rsidRDefault="000C351D" w:rsidP="00CD0D1A">
      <w:pPr>
        <w:pStyle w:val="ListParagraph"/>
        <w:ind w:left="0" w:firstLine="360"/>
        <w:jc w:val="both"/>
      </w:pPr>
      <w:r>
        <w:t>Creating a bill is divided into 3 steps, adding a bill, adding items to that bill</w:t>
      </w:r>
      <w:r w:rsidR="006B4F73">
        <w:t>,</w:t>
      </w:r>
      <w:r>
        <w:t xml:space="preserve"> and sending the bill to the users the creator w</w:t>
      </w:r>
      <w:r w:rsidR="008D494B">
        <w:t xml:space="preserve">ishes to share the bill with. </w:t>
      </w:r>
      <w:r w:rsidR="00F8636B">
        <w:t>To a</w:t>
      </w:r>
      <w:r w:rsidR="00EC4273">
        <w:t>dd a new Bill, click on the “New</w:t>
      </w:r>
      <w:r w:rsidR="00F8636B">
        <w:t xml:space="preserve"> Bill” button on the home screen.</w:t>
      </w:r>
      <w:r w:rsidR="00272184">
        <w:t xml:space="preserve"> The following form</w:t>
      </w:r>
      <w:r w:rsidR="00F8636B">
        <w:t xml:space="preserve"> </w:t>
      </w:r>
      <w:r w:rsidR="00272184">
        <w:t xml:space="preserve">should appear. </w:t>
      </w:r>
      <w:r w:rsidR="00F8636B">
        <w:t xml:space="preserve">After </w:t>
      </w:r>
      <w:r w:rsidR="00F8636B" w:rsidRPr="00F51B9E">
        <w:rPr>
          <w:noProof/>
        </w:rPr>
        <w:t>filling</w:t>
      </w:r>
      <w:r w:rsidR="00F51B9E">
        <w:rPr>
          <w:noProof/>
        </w:rPr>
        <w:t xml:space="preserve"> in</w:t>
      </w:r>
      <w:r w:rsidR="00F8636B">
        <w:t xml:space="preserve"> the appropriate information click </w:t>
      </w:r>
      <w:r w:rsidR="00272184">
        <w:t xml:space="preserve">on </w:t>
      </w:r>
      <w:r w:rsidR="00F8636B">
        <w:t xml:space="preserve">“Create Bill”. </w:t>
      </w:r>
    </w:p>
    <w:p w14:paraId="2C5919A2" w14:textId="25C9B79E" w:rsidR="00300C75" w:rsidRDefault="00300C75" w:rsidP="00300C75">
      <w:pPr>
        <w:pStyle w:val="ListParagraph"/>
        <w:ind w:left="0" w:firstLine="360"/>
      </w:pPr>
      <w:r>
        <w:rPr>
          <w:noProof/>
        </w:rPr>
        <w:drawing>
          <wp:inline distT="0" distB="0" distL="0" distR="0" wp14:anchorId="5D61959F" wp14:editId="03B5D593">
            <wp:extent cx="1749371" cy="2392878"/>
            <wp:effectExtent l="0" t="0" r="381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55612" cy="2401415"/>
                    </a:xfrm>
                    <a:prstGeom prst="rect">
                      <a:avLst/>
                    </a:prstGeom>
                    <a:noFill/>
                    <a:ln>
                      <a:noFill/>
                    </a:ln>
                  </pic:spPr>
                </pic:pic>
              </a:graphicData>
            </a:graphic>
          </wp:inline>
        </w:drawing>
      </w:r>
    </w:p>
    <w:p w14:paraId="0DC9AFCB" w14:textId="77777777" w:rsidR="00300C75" w:rsidRDefault="00300C75" w:rsidP="00300C75">
      <w:pPr>
        <w:rPr>
          <w:i/>
        </w:rPr>
      </w:pPr>
      <w:r>
        <w:rPr>
          <w:i/>
        </w:rPr>
        <w:t>Fig.4. New Bill</w:t>
      </w:r>
    </w:p>
    <w:p w14:paraId="4695ED7B" w14:textId="77777777" w:rsidR="00300C75" w:rsidRDefault="00300C75" w:rsidP="00300C75">
      <w:pPr>
        <w:pStyle w:val="ListParagraph"/>
        <w:ind w:left="0" w:firstLine="360"/>
      </w:pPr>
    </w:p>
    <w:p w14:paraId="582B90C3" w14:textId="791113DE" w:rsidR="00272184" w:rsidRDefault="00F8636B" w:rsidP="00272184">
      <w:pPr>
        <w:pStyle w:val="ListParagraph"/>
        <w:ind w:left="0" w:firstLine="360"/>
        <w:jc w:val="both"/>
      </w:pPr>
      <w:r>
        <w:lastRenderedPageBreak/>
        <w:t xml:space="preserve">Now the app will load a screen to add items to that bill. </w:t>
      </w:r>
      <w:r w:rsidR="008D494B">
        <w:t>To add an item to a bill, mention the name and cost</w:t>
      </w:r>
      <w:r w:rsidR="00272184">
        <w:t xml:space="preserve"> of the said item, then click “N</w:t>
      </w:r>
      <w:r w:rsidR="008D494B">
        <w:t>ext”.</w:t>
      </w:r>
      <w:r w:rsidR="00272184">
        <w:t xml:space="preserve"> Continue this for each item. After adding the last item, click on “Done”. NOTE: The Item Cost field expects a numeric value, and would generate an </w:t>
      </w:r>
      <w:r w:rsidR="00272184" w:rsidRPr="006346B7">
        <w:rPr>
          <w:noProof/>
        </w:rPr>
        <w:t>error,</w:t>
      </w:r>
      <w:r w:rsidR="00272184">
        <w:t xml:space="preserve"> if a non-numeric value is provided.</w:t>
      </w:r>
    </w:p>
    <w:p w14:paraId="619E295E" w14:textId="3CD69B30" w:rsidR="00300C75" w:rsidRDefault="00AF4AB4" w:rsidP="00272184">
      <w:pPr>
        <w:pStyle w:val="ListParagraph"/>
        <w:ind w:left="0"/>
        <w:jc w:val="both"/>
      </w:pPr>
      <w:r>
        <w:rPr>
          <w:i/>
          <w:noProof/>
        </w:rPr>
        <w:drawing>
          <wp:inline distT="0" distB="0" distL="0" distR="0" wp14:anchorId="7A20CC7C" wp14:editId="5751BB97">
            <wp:extent cx="2980690" cy="12528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0690" cy="1252855"/>
                    </a:xfrm>
                    <a:prstGeom prst="rect">
                      <a:avLst/>
                    </a:prstGeom>
                    <a:noFill/>
                    <a:ln>
                      <a:noFill/>
                    </a:ln>
                  </pic:spPr>
                </pic:pic>
              </a:graphicData>
            </a:graphic>
          </wp:inline>
        </w:drawing>
      </w:r>
    </w:p>
    <w:p w14:paraId="4AA72FB7" w14:textId="77777777" w:rsidR="00AF4AB4" w:rsidRDefault="00AF4AB4" w:rsidP="00AF4AB4">
      <w:pPr>
        <w:rPr>
          <w:i/>
        </w:rPr>
      </w:pPr>
      <w:r>
        <w:rPr>
          <w:i/>
        </w:rPr>
        <w:t>Fig.5. Add Items</w:t>
      </w:r>
    </w:p>
    <w:p w14:paraId="7968F5B6" w14:textId="77777777" w:rsidR="00AF4AB4" w:rsidRDefault="00AF4AB4" w:rsidP="00CD0D1A">
      <w:pPr>
        <w:pStyle w:val="ListParagraph"/>
        <w:ind w:left="0" w:firstLine="360"/>
        <w:jc w:val="both"/>
      </w:pPr>
    </w:p>
    <w:p w14:paraId="7E4EC5F2" w14:textId="7F448212" w:rsidR="00272184" w:rsidRDefault="00300C75" w:rsidP="0093130D">
      <w:pPr>
        <w:pStyle w:val="ListParagraph"/>
        <w:ind w:left="0" w:firstLine="360"/>
        <w:jc w:val="both"/>
      </w:pPr>
      <w:r>
        <w:t xml:space="preserve">This will load a page where the creator can send the bill to specific users, </w:t>
      </w:r>
      <w:r w:rsidR="00C66044">
        <w:t>to</w:t>
      </w:r>
      <w:r>
        <w:t xml:space="preserve"> share the bill with them. </w:t>
      </w:r>
      <w:r w:rsidR="00B058A2">
        <w:t>To send the bill to a specific person, select the person from the d</w:t>
      </w:r>
      <w:r w:rsidR="00272184">
        <w:t>rop-down menu, and then click “S</w:t>
      </w:r>
      <w:r w:rsidR="00B058A2">
        <w:t xml:space="preserve">end”. </w:t>
      </w:r>
      <w:r w:rsidR="00272184">
        <w:t xml:space="preserve"> Continue this for each person, the creator wishes to send that bill to. </w:t>
      </w:r>
      <w:r w:rsidR="00B058A2">
        <w:t xml:space="preserve">After sending </w:t>
      </w:r>
      <w:r w:rsidR="00272184">
        <w:t xml:space="preserve">a request </w:t>
      </w:r>
      <w:r w:rsidR="00B058A2">
        <w:t xml:space="preserve">to the last </w:t>
      </w:r>
      <w:r w:rsidR="00B058A2" w:rsidRPr="00C271A1">
        <w:rPr>
          <w:noProof/>
        </w:rPr>
        <w:t>person</w:t>
      </w:r>
      <w:r w:rsidR="00272184">
        <w:rPr>
          <w:noProof/>
        </w:rPr>
        <w:t xml:space="preserve">, </w:t>
      </w:r>
      <w:r w:rsidR="00B058A2">
        <w:t>click</w:t>
      </w:r>
      <w:r w:rsidR="00272184">
        <w:t xml:space="preserve"> on “D</w:t>
      </w:r>
      <w:r w:rsidR="00B058A2">
        <w:t>one”.</w:t>
      </w:r>
      <w:r w:rsidR="00AF4AB4">
        <w:t xml:space="preserve"> </w:t>
      </w:r>
    </w:p>
    <w:p w14:paraId="3309389E" w14:textId="7281A852" w:rsidR="00795B2C" w:rsidRPr="0093130D" w:rsidRDefault="00AF4AB4" w:rsidP="0093130D">
      <w:pPr>
        <w:pStyle w:val="ListParagraph"/>
        <w:ind w:left="0" w:firstLine="360"/>
        <w:jc w:val="both"/>
      </w:pPr>
      <w:r>
        <w:t xml:space="preserve">Clicking on “Cancel” at any </w:t>
      </w:r>
      <w:r w:rsidR="00272184">
        <w:t xml:space="preserve">of the three </w:t>
      </w:r>
      <w:r>
        <w:t>stage</w:t>
      </w:r>
      <w:r w:rsidR="00272184">
        <w:t>s</w:t>
      </w:r>
      <w:r>
        <w:t xml:space="preserve"> will delete the bill, hence deleting all the items associated with the bill, and any sent bill request.</w:t>
      </w:r>
    </w:p>
    <w:p w14:paraId="01821F40" w14:textId="66060569" w:rsidR="008D494B" w:rsidRDefault="008D494B" w:rsidP="008D494B">
      <w:pPr>
        <w:rPr>
          <w:i/>
        </w:rPr>
      </w:pPr>
      <w:r>
        <w:rPr>
          <w:i/>
          <w:noProof/>
        </w:rPr>
        <w:drawing>
          <wp:inline distT="0" distB="0" distL="0" distR="0" wp14:anchorId="08C2BAA5" wp14:editId="6C9A95DE">
            <wp:extent cx="2980690" cy="13481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0690" cy="1348105"/>
                    </a:xfrm>
                    <a:prstGeom prst="rect">
                      <a:avLst/>
                    </a:prstGeom>
                    <a:noFill/>
                    <a:ln>
                      <a:noFill/>
                    </a:ln>
                  </pic:spPr>
                </pic:pic>
              </a:graphicData>
            </a:graphic>
          </wp:inline>
        </w:drawing>
      </w:r>
    </w:p>
    <w:p w14:paraId="339CAEEF" w14:textId="07797F0B" w:rsidR="008D494B" w:rsidRDefault="00047045" w:rsidP="008D494B">
      <w:pPr>
        <w:rPr>
          <w:i/>
        </w:rPr>
      </w:pPr>
      <w:r>
        <w:rPr>
          <w:i/>
        </w:rPr>
        <w:t>Fig.6</w:t>
      </w:r>
      <w:r w:rsidR="008D494B">
        <w:rPr>
          <w:i/>
        </w:rPr>
        <w:t>. Send Bill</w:t>
      </w:r>
    </w:p>
    <w:p w14:paraId="2B7FEE86" w14:textId="65EE6604" w:rsidR="008D494B" w:rsidRDefault="008D494B" w:rsidP="008D494B">
      <w:pPr>
        <w:jc w:val="left"/>
        <w:rPr>
          <w:i/>
        </w:rPr>
      </w:pPr>
    </w:p>
    <w:p w14:paraId="05CC9168" w14:textId="3C732D75" w:rsidR="008D494B" w:rsidRDefault="00B058A2" w:rsidP="00CD0D1A">
      <w:pPr>
        <w:pStyle w:val="ListParagraph"/>
        <w:numPr>
          <w:ilvl w:val="0"/>
          <w:numId w:val="15"/>
        </w:numPr>
        <w:ind w:left="360"/>
        <w:jc w:val="left"/>
      </w:pPr>
      <w:r>
        <w:t>Fill a Bill Request:</w:t>
      </w:r>
    </w:p>
    <w:p w14:paraId="574FE0B4" w14:textId="15A25572" w:rsidR="00D30F6B" w:rsidRDefault="00B058A2" w:rsidP="00D30F6B">
      <w:pPr>
        <w:ind w:firstLine="360"/>
        <w:jc w:val="both"/>
      </w:pPr>
      <w:r>
        <w:t xml:space="preserve">If the user has certain bills sent to them, then the “Pending Bill Requests” label </w:t>
      </w:r>
      <w:r w:rsidR="00300C75">
        <w:t xml:space="preserve">on the home page </w:t>
      </w:r>
      <w:r>
        <w:t>will indicate the number of bill requests the person has yet to fill. To fill a bill-request the user need to click on “View Requests” on the home screen. This will show all the pending bill requests. If the user chooses to participate in a bill, they should click on “Participate”, else “delete”</w:t>
      </w:r>
      <w:r w:rsidR="00002016">
        <w:t xml:space="preserve"> to delete the bill-request. </w:t>
      </w:r>
    </w:p>
    <w:p w14:paraId="249B0875" w14:textId="0FB4AA0B" w:rsidR="00AF4AB4" w:rsidRDefault="00D30F6B" w:rsidP="00D30F6B">
      <w:r>
        <w:rPr>
          <w:noProof/>
        </w:rPr>
        <w:drawing>
          <wp:inline distT="0" distB="0" distL="0" distR="0" wp14:anchorId="05535ADA" wp14:editId="67F13A0B">
            <wp:extent cx="3093522" cy="1229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7322" cy="1230870"/>
                    </a:xfrm>
                    <a:prstGeom prst="rect">
                      <a:avLst/>
                    </a:prstGeom>
                    <a:noFill/>
                    <a:ln>
                      <a:noFill/>
                    </a:ln>
                  </pic:spPr>
                </pic:pic>
              </a:graphicData>
            </a:graphic>
          </wp:inline>
        </w:drawing>
      </w:r>
    </w:p>
    <w:p w14:paraId="20EC213E" w14:textId="0E9DEF97" w:rsidR="00D30F6B" w:rsidRDefault="00D30F6B" w:rsidP="00D30F6B">
      <w:pPr>
        <w:rPr>
          <w:i/>
        </w:rPr>
      </w:pPr>
      <w:r>
        <w:rPr>
          <w:i/>
        </w:rPr>
        <w:t xml:space="preserve">Fig.7. </w:t>
      </w:r>
      <w:r w:rsidRPr="00F51B9E">
        <w:rPr>
          <w:i/>
          <w:noProof/>
        </w:rPr>
        <w:t>Ch</w:t>
      </w:r>
      <w:r w:rsidR="00F51B9E" w:rsidRPr="00F51B9E">
        <w:rPr>
          <w:i/>
          <w:noProof/>
        </w:rPr>
        <w:t>o</w:t>
      </w:r>
      <w:r w:rsidR="00F51B9E">
        <w:rPr>
          <w:i/>
          <w:noProof/>
        </w:rPr>
        <w:t>os</w:t>
      </w:r>
      <w:r w:rsidRPr="00F51B9E">
        <w:rPr>
          <w:i/>
          <w:noProof/>
        </w:rPr>
        <w:t>e</w:t>
      </w:r>
      <w:r>
        <w:rPr>
          <w:i/>
        </w:rPr>
        <w:t xml:space="preserve"> to Participate.</w:t>
      </w:r>
    </w:p>
    <w:p w14:paraId="39B3BC72" w14:textId="77777777" w:rsidR="00D30F6B" w:rsidRPr="00D30F6B" w:rsidRDefault="00D30F6B" w:rsidP="00D30F6B">
      <w:pPr>
        <w:jc w:val="both"/>
        <w:rPr>
          <w:i/>
        </w:rPr>
      </w:pPr>
    </w:p>
    <w:p w14:paraId="5135B4C4" w14:textId="023EF7E9" w:rsidR="00B058A2" w:rsidRDefault="00B058A2" w:rsidP="00300C75">
      <w:pPr>
        <w:ind w:firstLine="360"/>
        <w:jc w:val="both"/>
      </w:pPr>
      <w:r>
        <w:t>If the user chooses to participate in the bill, then the following screen will load, which will display all the item</w:t>
      </w:r>
      <w:r w:rsidR="00D30F6B">
        <w:t>s</w:t>
      </w:r>
      <w:r>
        <w:t xml:space="preserve"> in that bill, allowing the user to choose, which item</w:t>
      </w:r>
      <w:r w:rsidR="00272184">
        <w:t>s</w:t>
      </w:r>
      <w:r>
        <w:t xml:space="preserve"> they wish to pay for.</w:t>
      </w:r>
    </w:p>
    <w:p w14:paraId="439C6E0B" w14:textId="6FEF4884" w:rsidR="00B058A2" w:rsidRDefault="001550EF" w:rsidP="001550EF">
      <w:r>
        <w:rPr>
          <w:noProof/>
        </w:rPr>
        <w:drawing>
          <wp:inline distT="0" distB="0" distL="0" distR="0" wp14:anchorId="52D21561" wp14:editId="2495A0FB">
            <wp:extent cx="2980690" cy="962025"/>
            <wp:effectExtent l="0" t="0" r="825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0690" cy="962025"/>
                    </a:xfrm>
                    <a:prstGeom prst="rect">
                      <a:avLst/>
                    </a:prstGeom>
                    <a:noFill/>
                    <a:ln>
                      <a:noFill/>
                    </a:ln>
                  </pic:spPr>
                </pic:pic>
              </a:graphicData>
            </a:graphic>
          </wp:inline>
        </w:drawing>
      </w:r>
    </w:p>
    <w:p w14:paraId="49BDD242" w14:textId="0FCBDF11" w:rsidR="001550EF" w:rsidRDefault="00D30F6B" w:rsidP="001550EF">
      <w:pPr>
        <w:rPr>
          <w:i/>
        </w:rPr>
      </w:pPr>
      <w:r>
        <w:rPr>
          <w:i/>
        </w:rPr>
        <w:t>Fig.8</w:t>
      </w:r>
      <w:r w:rsidR="001550EF">
        <w:rPr>
          <w:i/>
        </w:rPr>
        <w:t>. Item Selection</w:t>
      </w:r>
    </w:p>
    <w:p w14:paraId="4C5F0B49" w14:textId="77777777" w:rsidR="001550EF" w:rsidRPr="001550EF" w:rsidRDefault="001550EF" w:rsidP="001550EF">
      <w:pPr>
        <w:rPr>
          <w:i/>
        </w:rPr>
      </w:pPr>
    </w:p>
    <w:p w14:paraId="16A3B562" w14:textId="3A5EBC9C" w:rsidR="001550EF" w:rsidRDefault="001550EF" w:rsidP="00CD0D1A">
      <w:pPr>
        <w:ind w:firstLine="360"/>
        <w:jc w:val="left"/>
      </w:pPr>
      <w:r>
        <w:t>After the user is done selecting what items they wish to pay for</w:t>
      </w:r>
      <w:r w:rsidR="006B4F73">
        <w:t>,</w:t>
      </w:r>
      <w:r>
        <w:t xml:space="preserve"> they must click “Done”, this will load the home screen, with the update</w:t>
      </w:r>
      <w:r w:rsidR="006B4F73">
        <w:t>d</w:t>
      </w:r>
      <w:r>
        <w:t xml:space="preserve"> balance, i.e. how much they owe someone or how much someone owe</w:t>
      </w:r>
      <w:r w:rsidR="006B4F73">
        <w:t>s</w:t>
      </w:r>
      <w:r>
        <w:t xml:space="preserve"> them. Consider the following screen-shot as an example:</w:t>
      </w:r>
    </w:p>
    <w:p w14:paraId="66B6BAA1" w14:textId="7CFFC9F7" w:rsidR="001550EF" w:rsidRDefault="00C0038A" w:rsidP="00DB0116">
      <w:pPr>
        <w:jc w:val="left"/>
      </w:pPr>
      <w:r>
        <w:rPr>
          <w:noProof/>
        </w:rPr>
        <w:drawing>
          <wp:inline distT="0" distB="0" distL="0" distR="0" wp14:anchorId="2E7FF79F" wp14:editId="5588D27C">
            <wp:extent cx="2980690" cy="196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0690" cy="1965325"/>
                    </a:xfrm>
                    <a:prstGeom prst="rect">
                      <a:avLst/>
                    </a:prstGeom>
                    <a:noFill/>
                    <a:ln>
                      <a:noFill/>
                    </a:ln>
                  </pic:spPr>
                </pic:pic>
              </a:graphicData>
            </a:graphic>
          </wp:inline>
        </w:drawing>
      </w:r>
    </w:p>
    <w:p w14:paraId="4672B38F" w14:textId="1182E3BA" w:rsidR="001550EF" w:rsidRDefault="00D30F6B" w:rsidP="00CD0D1A">
      <w:pPr>
        <w:ind w:firstLine="360"/>
        <w:rPr>
          <w:i/>
        </w:rPr>
      </w:pPr>
      <w:r>
        <w:rPr>
          <w:i/>
        </w:rPr>
        <w:t>Fig.9</w:t>
      </w:r>
      <w:r w:rsidR="001550EF">
        <w:rPr>
          <w:i/>
        </w:rPr>
        <w:t>. User Homepage.</w:t>
      </w:r>
    </w:p>
    <w:p w14:paraId="1E800F88" w14:textId="7A7232CF" w:rsidR="00D94196" w:rsidRDefault="00D94196" w:rsidP="00CD0D1A">
      <w:pPr>
        <w:ind w:firstLine="360"/>
        <w:rPr>
          <w:i/>
        </w:rPr>
      </w:pPr>
    </w:p>
    <w:p w14:paraId="0A1437A6" w14:textId="0916A994" w:rsidR="007728A6" w:rsidRPr="007728A6" w:rsidRDefault="007728A6" w:rsidP="00CD0D1A">
      <w:pPr>
        <w:pStyle w:val="ListParagraph"/>
        <w:numPr>
          <w:ilvl w:val="0"/>
          <w:numId w:val="15"/>
        </w:numPr>
        <w:ind w:left="360"/>
        <w:jc w:val="left"/>
      </w:pPr>
      <w:r w:rsidRPr="007728A6">
        <w:t>Paying a Debt</w:t>
      </w:r>
      <w:r>
        <w:t>:</w:t>
      </w:r>
    </w:p>
    <w:p w14:paraId="71F8FFB0" w14:textId="3C0EF2A7" w:rsidR="001550EF" w:rsidRDefault="001550EF" w:rsidP="00CD0D1A">
      <w:pPr>
        <w:ind w:firstLine="360"/>
        <w:jc w:val="both"/>
      </w:pPr>
      <w:r>
        <w:t>The user</w:t>
      </w:r>
      <w:r w:rsidR="00D72227">
        <w:t>(debtor)</w:t>
      </w:r>
      <w:r>
        <w:t xml:space="preserve"> may choose to pay the debt they owe to some other </w:t>
      </w:r>
      <w:r w:rsidR="00D94196">
        <w:t>user</w:t>
      </w:r>
      <w:r w:rsidR="00D72227">
        <w:t>(creditor)</w:t>
      </w:r>
      <w:r w:rsidR="00D94196">
        <w:t>;</w:t>
      </w:r>
      <w:r>
        <w:t xml:space="preserve"> however, they can’t pay unless all the bill requests</w:t>
      </w:r>
      <w:r w:rsidR="00D72227">
        <w:t xml:space="preserve"> for the bills that were shared amongst the creditor and the debtor</w:t>
      </w:r>
      <w:r>
        <w:t xml:space="preserve"> have </w:t>
      </w:r>
      <w:r w:rsidRPr="00C271A1">
        <w:rPr>
          <w:noProof/>
        </w:rPr>
        <w:t>be</w:t>
      </w:r>
      <w:r w:rsidR="00C271A1">
        <w:rPr>
          <w:noProof/>
        </w:rPr>
        <w:t>en</w:t>
      </w:r>
      <w:r>
        <w:t xml:space="preserve"> filled by all the user</w:t>
      </w:r>
      <w:r w:rsidR="006346B7">
        <w:t>s</w:t>
      </w:r>
      <w:r>
        <w:t xml:space="preserve"> to who the request</w:t>
      </w:r>
      <w:r w:rsidR="006346B7">
        <w:t xml:space="preserve"> for those bills was sent</w:t>
      </w:r>
      <w:r>
        <w:t>.</w:t>
      </w:r>
      <w:r w:rsidR="00D30F6B">
        <w:t xml:space="preserve"> </w:t>
      </w:r>
      <w:r>
        <w:t>Th</w:t>
      </w:r>
      <w:r w:rsidR="00D94196">
        <w:t xml:space="preserve">is ensures that the cost of the items is distributed fairly, and </w:t>
      </w:r>
      <w:r w:rsidR="00C271A1">
        <w:t xml:space="preserve">the </w:t>
      </w:r>
      <w:r w:rsidR="00D94196" w:rsidRPr="00C271A1">
        <w:rPr>
          <w:noProof/>
        </w:rPr>
        <w:t>person</w:t>
      </w:r>
      <w:r w:rsidR="00D94196">
        <w:t xml:space="preserve"> paying first doesn’t have to pay more than the person paying later.</w:t>
      </w:r>
    </w:p>
    <w:p w14:paraId="4C1F8706" w14:textId="0570E110" w:rsidR="007728A6" w:rsidRDefault="00C0038A" w:rsidP="00553097">
      <w:pPr>
        <w:jc w:val="both"/>
        <w:rPr>
          <w:i/>
        </w:rPr>
      </w:pPr>
      <w:r>
        <w:rPr>
          <w:i/>
          <w:noProof/>
        </w:rPr>
        <w:drawing>
          <wp:inline distT="0" distB="0" distL="0" distR="0" wp14:anchorId="1F1D7420" wp14:editId="24DB203F">
            <wp:extent cx="2980690" cy="1959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0690" cy="1959610"/>
                    </a:xfrm>
                    <a:prstGeom prst="rect">
                      <a:avLst/>
                    </a:prstGeom>
                    <a:noFill/>
                    <a:ln>
                      <a:noFill/>
                    </a:ln>
                  </pic:spPr>
                </pic:pic>
              </a:graphicData>
            </a:graphic>
          </wp:inline>
        </w:drawing>
      </w:r>
    </w:p>
    <w:p w14:paraId="41B37AD7" w14:textId="7FEE62EB" w:rsidR="00553097" w:rsidRDefault="00D30F6B" w:rsidP="00553097">
      <w:pPr>
        <w:rPr>
          <w:i/>
        </w:rPr>
      </w:pPr>
      <w:r>
        <w:rPr>
          <w:i/>
        </w:rPr>
        <w:t>Fig.10</w:t>
      </w:r>
      <w:r w:rsidR="00553097">
        <w:rPr>
          <w:i/>
        </w:rPr>
        <w:t>. Requests are remaining.</w:t>
      </w:r>
    </w:p>
    <w:p w14:paraId="27E925F8" w14:textId="77777777" w:rsidR="00553097" w:rsidRPr="007728A6" w:rsidRDefault="00553097" w:rsidP="00553097">
      <w:pPr>
        <w:rPr>
          <w:i/>
        </w:rPr>
      </w:pPr>
    </w:p>
    <w:p w14:paraId="39A1540B" w14:textId="73118900" w:rsidR="00D30F6B" w:rsidRDefault="00D94196" w:rsidP="00CD0D1A">
      <w:pPr>
        <w:ind w:firstLine="360"/>
        <w:jc w:val="both"/>
      </w:pPr>
      <w:r>
        <w:t>Once all the bill-requests</w:t>
      </w:r>
      <w:r w:rsidR="00D30F6B">
        <w:t xml:space="preserve">, for a </w:t>
      </w:r>
      <w:r w:rsidR="006346B7">
        <w:t>bill</w:t>
      </w:r>
      <w:r w:rsidR="00D30F6B">
        <w:t>,</w:t>
      </w:r>
      <w:r>
        <w:t xml:space="preserve"> have been filled, a debtor can then click the “pay-debt” button and</w:t>
      </w:r>
      <w:r w:rsidR="006B4F73">
        <w:t xml:space="preserve"> the</w:t>
      </w:r>
      <w:r>
        <w:t xml:space="preserve"> debt will be</w:t>
      </w:r>
      <w:r w:rsidR="00D30F6B">
        <w:t xml:space="preserve"> cleared. Let A owe B some amount x</w:t>
      </w:r>
      <w:r>
        <w:t>, and B ow</w:t>
      </w:r>
      <w:r w:rsidR="00D30F6B">
        <w:t>e A some amount y.</w:t>
      </w:r>
      <w:r>
        <w:t xml:space="preserve"> </w:t>
      </w:r>
      <w:r w:rsidR="00D30F6B">
        <w:t xml:space="preserve">If x &gt; y then A will see the “Pay Debt” button enabled on their home screen, </w:t>
      </w:r>
      <w:r w:rsidR="00D27E84">
        <w:t>however,</w:t>
      </w:r>
      <w:r w:rsidR="00D30F6B">
        <w:t xml:space="preserve"> B won’t see a “Pay Debt” button, but they will see the amount A owe them and vice-versa.</w:t>
      </w:r>
      <w:r w:rsidR="00D27E84">
        <w:t xml:space="preserve"> This is </w:t>
      </w:r>
      <w:r w:rsidR="00D27E84" w:rsidRPr="00F51B9E">
        <w:rPr>
          <w:noProof/>
        </w:rPr>
        <w:t>show</w:t>
      </w:r>
      <w:r w:rsidR="00F51B9E">
        <w:rPr>
          <w:noProof/>
        </w:rPr>
        <w:t>n</w:t>
      </w:r>
      <w:r w:rsidR="00D27E84">
        <w:t xml:space="preserve"> in the following screen-shots.</w:t>
      </w:r>
    </w:p>
    <w:p w14:paraId="0D629B20" w14:textId="4C33A70F" w:rsidR="00D27E84" w:rsidRDefault="00DE6002" w:rsidP="00DE6002">
      <w:pPr>
        <w:jc w:val="both"/>
      </w:pPr>
      <w:r>
        <w:rPr>
          <w:noProof/>
        </w:rPr>
        <w:lastRenderedPageBreak/>
        <w:drawing>
          <wp:inline distT="0" distB="0" distL="0" distR="0" wp14:anchorId="22301DB0" wp14:editId="1F17B44E">
            <wp:extent cx="2980690" cy="20072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80690" cy="2007235"/>
                    </a:xfrm>
                    <a:prstGeom prst="rect">
                      <a:avLst/>
                    </a:prstGeom>
                    <a:noFill/>
                    <a:ln>
                      <a:noFill/>
                    </a:ln>
                  </pic:spPr>
                </pic:pic>
              </a:graphicData>
            </a:graphic>
          </wp:inline>
        </w:drawing>
      </w:r>
    </w:p>
    <w:p w14:paraId="7FA86C92" w14:textId="06CB5267" w:rsidR="00DE6002" w:rsidRDefault="00DE6002" w:rsidP="00DE6002">
      <w:pPr>
        <w:rPr>
          <w:i/>
        </w:rPr>
      </w:pPr>
      <w:r>
        <w:rPr>
          <w:i/>
        </w:rPr>
        <w:t>Fig</w:t>
      </w:r>
      <w:r w:rsidRPr="00403D8F">
        <w:rPr>
          <w:i/>
          <w:noProof/>
        </w:rPr>
        <w:t>.</w:t>
      </w:r>
      <w:r w:rsidR="00403D8F" w:rsidRPr="00403D8F">
        <w:rPr>
          <w:i/>
          <w:noProof/>
        </w:rPr>
        <w:t>11</w:t>
      </w:r>
      <w:r w:rsidRPr="00403D8F">
        <w:rPr>
          <w:i/>
          <w:noProof/>
        </w:rPr>
        <w:t>.</w:t>
      </w:r>
      <w:r>
        <w:rPr>
          <w:i/>
        </w:rPr>
        <w:t xml:space="preserve"> Carol owes Alice</w:t>
      </w:r>
    </w:p>
    <w:p w14:paraId="6B0037FA" w14:textId="77777777" w:rsidR="00DE6002" w:rsidRDefault="00DE6002" w:rsidP="00DE6002">
      <w:pPr>
        <w:rPr>
          <w:i/>
        </w:rPr>
      </w:pPr>
    </w:p>
    <w:p w14:paraId="4B9C3FC9" w14:textId="66B3FB12" w:rsidR="00DE6002" w:rsidRDefault="00DE6002" w:rsidP="00DE6002">
      <w:pPr>
        <w:jc w:val="left"/>
        <w:rPr>
          <w:i/>
        </w:rPr>
      </w:pPr>
      <w:r>
        <w:rPr>
          <w:i/>
          <w:noProof/>
        </w:rPr>
        <w:drawing>
          <wp:inline distT="0" distB="0" distL="0" distR="0" wp14:anchorId="1521CB53" wp14:editId="766EAE70">
            <wp:extent cx="2980690" cy="21139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0690" cy="2113915"/>
                    </a:xfrm>
                    <a:prstGeom prst="rect">
                      <a:avLst/>
                    </a:prstGeom>
                    <a:noFill/>
                    <a:ln>
                      <a:noFill/>
                    </a:ln>
                  </pic:spPr>
                </pic:pic>
              </a:graphicData>
            </a:graphic>
          </wp:inline>
        </w:drawing>
      </w:r>
    </w:p>
    <w:p w14:paraId="21B3DF6C" w14:textId="0E78CAFC" w:rsidR="00DE6002" w:rsidRDefault="00DE6002" w:rsidP="00DE6002">
      <w:pPr>
        <w:rPr>
          <w:i/>
        </w:rPr>
      </w:pPr>
      <w:r>
        <w:rPr>
          <w:i/>
        </w:rPr>
        <w:t>Fig</w:t>
      </w:r>
      <w:r w:rsidRPr="00403D8F">
        <w:rPr>
          <w:i/>
          <w:noProof/>
        </w:rPr>
        <w:t>.</w:t>
      </w:r>
      <w:r w:rsidR="00403D8F" w:rsidRPr="00403D8F">
        <w:rPr>
          <w:i/>
          <w:noProof/>
        </w:rPr>
        <w:t>12</w:t>
      </w:r>
      <w:r w:rsidRPr="00403D8F">
        <w:rPr>
          <w:i/>
          <w:noProof/>
        </w:rPr>
        <w:t>.</w:t>
      </w:r>
      <w:r>
        <w:rPr>
          <w:i/>
        </w:rPr>
        <w:t xml:space="preserve"> Alice is Owed by Carol</w:t>
      </w:r>
    </w:p>
    <w:p w14:paraId="0D372DDA" w14:textId="77777777" w:rsidR="00DE6002" w:rsidRPr="00DE6002" w:rsidRDefault="00DE6002" w:rsidP="00DE6002">
      <w:pPr>
        <w:rPr>
          <w:i/>
        </w:rPr>
      </w:pPr>
    </w:p>
    <w:p w14:paraId="2AEB057E" w14:textId="089CA9D7" w:rsidR="00D94196" w:rsidRDefault="00D30F6B" w:rsidP="00CD0D1A">
      <w:pPr>
        <w:ind w:firstLine="360"/>
        <w:jc w:val="both"/>
      </w:pPr>
      <w:r>
        <w:t xml:space="preserve"> On</w:t>
      </w:r>
      <w:r w:rsidR="00D94196">
        <w:t xml:space="preserve"> clicking the </w:t>
      </w:r>
      <w:r w:rsidR="006346B7">
        <w:t xml:space="preserve">“Clear Debt” </w:t>
      </w:r>
      <w:r w:rsidR="00D94196">
        <w:t>button, all the debts amongst A and B will be settled.</w:t>
      </w:r>
      <w:r w:rsidR="006B4F73">
        <w:t xml:space="preserve"> </w:t>
      </w:r>
      <w:r>
        <w:t xml:space="preserve">This is done to simplify payments to </w:t>
      </w:r>
      <w:r w:rsidRPr="00F51B9E">
        <w:rPr>
          <w:noProof/>
        </w:rPr>
        <w:t>one</w:t>
      </w:r>
      <w:r w:rsidR="00F51B9E">
        <w:rPr>
          <w:noProof/>
        </w:rPr>
        <w:t xml:space="preserve"> </w:t>
      </w:r>
      <w:r w:rsidRPr="00F51B9E">
        <w:rPr>
          <w:noProof/>
        </w:rPr>
        <w:t>another</w:t>
      </w:r>
      <w:r>
        <w:t xml:space="preserve">. Instead of having separate records, of </w:t>
      </w:r>
      <w:r w:rsidR="00D27E84">
        <w:t>A owing some money to B and B owing some money to A, the two records are condensed into o</w:t>
      </w:r>
      <w:r w:rsidR="006346B7">
        <w:t>ne. And the one who owes more, p</w:t>
      </w:r>
      <w:r w:rsidR="00D27E84">
        <w:t>ays the other</w:t>
      </w:r>
      <w:r w:rsidR="006346B7">
        <w:t>,</w:t>
      </w:r>
      <w:r w:rsidR="00D27E84">
        <w:t xml:space="preserve"> settling everything. </w:t>
      </w:r>
    </w:p>
    <w:p w14:paraId="4F2A6E8C" w14:textId="59030415" w:rsidR="00553097" w:rsidRDefault="00C0038A" w:rsidP="00553097">
      <w:pPr>
        <w:jc w:val="both"/>
      </w:pPr>
      <w:r>
        <w:rPr>
          <w:noProof/>
        </w:rPr>
        <w:drawing>
          <wp:inline distT="0" distB="0" distL="0" distR="0" wp14:anchorId="1C2A2446" wp14:editId="7DCA67F4">
            <wp:extent cx="2980690" cy="2119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80690" cy="2119630"/>
                    </a:xfrm>
                    <a:prstGeom prst="rect">
                      <a:avLst/>
                    </a:prstGeom>
                    <a:noFill/>
                    <a:ln>
                      <a:noFill/>
                    </a:ln>
                  </pic:spPr>
                </pic:pic>
              </a:graphicData>
            </a:graphic>
          </wp:inline>
        </w:drawing>
      </w:r>
    </w:p>
    <w:p w14:paraId="78923572" w14:textId="11A08175" w:rsidR="00D94196" w:rsidRPr="00C0038A" w:rsidRDefault="00403D8F" w:rsidP="00C0038A">
      <w:pPr>
        <w:rPr>
          <w:i/>
        </w:rPr>
      </w:pPr>
      <w:r>
        <w:rPr>
          <w:i/>
        </w:rPr>
        <w:t>Fig. 13</w:t>
      </w:r>
      <w:r w:rsidR="00553097">
        <w:rPr>
          <w:i/>
        </w:rPr>
        <w:t>. After Paying a Debt</w:t>
      </w:r>
    </w:p>
    <w:p w14:paraId="1306B875" w14:textId="77777777" w:rsidR="00553097" w:rsidRDefault="00553097" w:rsidP="001550EF">
      <w:pPr>
        <w:ind w:firstLine="450"/>
        <w:jc w:val="both"/>
      </w:pPr>
    </w:p>
    <w:p w14:paraId="787E2BAB" w14:textId="65CF73F7" w:rsidR="00553097" w:rsidRDefault="00553097" w:rsidP="00CD0D1A">
      <w:pPr>
        <w:pStyle w:val="ListParagraph"/>
        <w:numPr>
          <w:ilvl w:val="0"/>
          <w:numId w:val="15"/>
        </w:numPr>
        <w:ind w:left="360"/>
        <w:jc w:val="both"/>
      </w:pPr>
      <w:r>
        <w:t>Managing Bills</w:t>
      </w:r>
    </w:p>
    <w:p w14:paraId="795B2FCE" w14:textId="5349EA44" w:rsidR="00553097" w:rsidRDefault="00553097" w:rsidP="00CD0D1A">
      <w:pPr>
        <w:pStyle w:val="ListParagraph"/>
        <w:ind w:left="0" w:firstLine="360"/>
        <w:jc w:val="both"/>
      </w:pPr>
      <w:r>
        <w:t>Bills are primarily divided into two categories; the bills that a user created, and the</w:t>
      </w:r>
      <w:r w:rsidR="006B4F73">
        <w:t xml:space="preserve"> ones that the</w:t>
      </w:r>
      <w:r>
        <w:t xml:space="preserve"> user participated in. All these bills can be view</w:t>
      </w:r>
      <w:r w:rsidR="006B4F73">
        <w:t>ed</w:t>
      </w:r>
      <w:r>
        <w:t xml:space="preserve"> or edited by clicking on </w:t>
      </w:r>
      <w:r w:rsidR="006B4F73">
        <w:t>the “My Bills” butto</w:t>
      </w:r>
      <w:r w:rsidR="002A6007">
        <w:t>n</w:t>
      </w:r>
      <w:r w:rsidR="006346B7">
        <w:t xml:space="preserve"> on</w:t>
      </w:r>
      <w:r w:rsidR="002A6007">
        <w:t xml:space="preserve"> the user homepage, which loads the following screen. NOTE: if the user has not created any bills or is not included in any created bill, the “My Bills” button will be disabled.</w:t>
      </w:r>
    </w:p>
    <w:p w14:paraId="4B8670C3" w14:textId="47889EA8" w:rsidR="00553097" w:rsidRDefault="00553097" w:rsidP="00CD0D1A">
      <w:pPr>
        <w:pStyle w:val="ListParagraph"/>
        <w:ind w:left="0" w:firstLine="360"/>
      </w:pPr>
      <w:r>
        <w:rPr>
          <w:noProof/>
        </w:rPr>
        <w:drawing>
          <wp:inline distT="0" distB="0" distL="0" distR="0" wp14:anchorId="3B3ABF3E" wp14:editId="59DE7DB0">
            <wp:extent cx="2039369" cy="2416629"/>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48333" cy="2427251"/>
                    </a:xfrm>
                    <a:prstGeom prst="rect">
                      <a:avLst/>
                    </a:prstGeom>
                    <a:noFill/>
                    <a:ln>
                      <a:noFill/>
                    </a:ln>
                  </pic:spPr>
                </pic:pic>
              </a:graphicData>
            </a:graphic>
          </wp:inline>
        </w:drawing>
      </w:r>
    </w:p>
    <w:p w14:paraId="5F3B6513" w14:textId="4C331FF3" w:rsidR="00553097" w:rsidRDefault="00403D8F" w:rsidP="00CD0D1A">
      <w:pPr>
        <w:pStyle w:val="ListParagraph"/>
        <w:ind w:left="0" w:firstLine="360"/>
        <w:rPr>
          <w:i/>
        </w:rPr>
      </w:pPr>
      <w:r>
        <w:rPr>
          <w:i/>
        </w:rPr>
        <w:t>Fig.14</w:t>
      </w:r>
      <w:r w:rsidR="00553097">
        <w:rPr>
          <w:i/>
        </w:rPr>
        <w:t>. My Bills</w:t>
      </w:r>
    </w:p>
    <w:p w14:paraId="1C3FB6C8" w14:textId="77777777" w:rsidR="00AA5A4A" w:rsidRPr="00553097" w:rsidRDefault="00AA5A4A" w:rsidP="00CD0D1A">
      <w:pPr>
        <w:pStyle w:val="ListParagraph"/>
        <w:ind w:left="0" w:firstLine="360"/>
        <w:rPr>
          <w:i/>
        </w:rPr>
      </w:pPr>
    </w:p>
    <w:p w14:paraId="63BFBD89" w14:textId="03C6B1E5" w:rsidR="00DE6002" w:rsidRDefault="00553097" w:rsidP="00CD0D1A">
      <w:pPr>
        <w:pStyle w:val="ListParagraph"/>
        <w:ind w:left="0" w:firstLine="360"/>
        <w:jc w:val="both"/>
      </w:pPr>
      <w:r>
        <w:t xml:space="preserve"> </w:t>
      </w:r>
      <w:r w:rsidR="006346B7">
        <w:t>Now</w:t>
      </w:r>
      <w:r>
        <w:t xml:space="preserve"> the </w:t>
      </w:r>
      <w:r w:rsidR="00DE6002">
        <w:t>user has the option of viewing/</w:t>
      </w:r>
      <w:r>
        <w:t>editing the bill that they created, or the bill that they participated</w:t>
      </w:r>
      <w:r w:rsidR="006B4F73">
        <w:t xml:space="preserve"> in</w:t>
      </w:r>
      <w:r>
        <w:t>.</w:t>
      </w:r>
      <w:r w:rsidR="004B30D8">
        <w:t xml:space="preserve"> Either of which can be done</w:t>
      </w:r>
      <w:r w:rsidR="006B4F73">
        <w:t xml:space="preserve"> by</w:t>
      </w:r>
      <w:r w:rsidR="004B30D8">
        <w:t xml:space="preserve"> click</w:t>
      </w:r>
      <w:r w:rsidR="00DE6002">
        <w:t>ing on the appropriate button.</w:t>
      </w:r>
    </w:p>
    <w:p w14:paraId="79E42F50" w14:textId="74D283A1" w:rsidR="00DE6002" w:rsidRDefault="004B30D8" w:rsidP="00CD0D1A">
      <w:pPr>
        <w:pStyle w:val="ListParagraph"/>
        <w:ind w:left="0" w:firstLine="360"/>
        <w:jc w:val="both"/>
        <w:rPr>
          <w:noProof/>
        </w:rPr>
      </w:pPr>
      <w:r>
        <w:t>If the user selects “</w:t>
      </w:r>
      <w:r w:rsidR="00DE6002">
        <w:t xml:space="preserve">Show </w:t>
      </w:r>
      <w:r>
        <w:t xml:space="preserve">Created Bills” then they can </w:t>
      </w:r>
      <w:r w:rsidR="009A4210">
        <w:t>see all the bill</w:t>
      </w:r>
      <w:r w:rsidR="006B4F73">
        <w:t>s</w:t>
      </w:r>
      <w:r w:rsidR="009A4210">
        <w:t xml:space="preserve"> they cre</w:t>
      </w:r>
      <w:r w:rsidR="006346B7">
        <w:t>ated. And hence, they will be allowed</w:t>
      </w:r>
      <w:r w:rsidR="009A4210">
        <w:t xml:space="preserve"> to </w:t>
      </w:r>
      <w:r>
        <w:t xml:space="preserve">update the name, date, description of </w:t>
      </w:r>
      <w:r w:rsidR="009A4210">
        <w:t xml:space="preserve">each </w:t>
      </w:r>
      <w:r>
        <w:t>bill</w:t>
      </w:r>
      <w:r w:rsidR="009A4210">
        <w:t>, as well as the items and their cost,</w:t>
      </w:r>
      <w:r>
        <w:t xml:space="preserve"> and update the user</w:t>
      </w:r>
      <w:r w:rsidR="009A4210">
        <w:t>s</w:t>
      </w:r>
      <w:r>
        <w:t xml:space="preserve"> with who the bill was shared with</w:t>
      </w:r>
      <w:r w:rsidR="009A4210">
        <w:t>.</w:t>
      </w:r>
      <w:r w:rsidR="00DE6002" w:rsidRPr="00DE6002">
        <w:rPr>
          <w:noProof/>
        </w:rPr>
        <w:t xml:space="preserve"> </w:t>
      </w:r>
    </w:p>
    <w:p w14:paraId="1DDCAEB0" w14:textId="69475683" w:rsidR="009A4210" w:rsidRDefault="00DE6002" w:rsidP="00DE6002">
      <w:pPr>
        <w:pStyle w:val="ListParagraph"/>
        <w:ind w:left="0"/>
        <w:jc w:val="both"/>
      </w:pPr>
      <w:r>
        <w:rPr>
          <w:noProof/>
        </w:rPr>
        <w:drawing>
          <wp:inline distT="0" distB="0" distL="0" distR="0" wp14:anchorId="1CE2143A" wp14:editId="323AC5C1">
            <wp:extent cx="2984500" cy="1115618"/>
            <wp:effectExtent l="0" t="0" r="635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84500" cy="1115618"/>
                    </a:xfrm>
                    <a:prstGeom prst="rect">
                      <a:avLst/>
                    </a:prstGeom>
                    <a:noFill/>
                    <a:ln>
                      <a:noFill/>
                    </a:ln>
                  </pic:spPr>
                </pic:pic>
              </a:graphicData>
            </a:graphic>
          </wp:inline>
        </w:drawing>
      </w:r>
    </w:p>
    <w:p w14:paraId="1BEEDF33" w14:textId="17235F7C" w:rsidR="00002016" w:rsidRDefault="00403D8F" w:rsidP="00DE6002">
      <w:pPr>
        <w:pStyle w:val="ListParagraph"/>
        <w:ind w:left="0"/>
        <w:rPr>
          <w:i/>
        </w:rPr>
      </w:pPr>
      <w:r>
        <w:rPr>
          <w:i/>
        </w:rPr>
        <w:t>Fig.15</w:t>
      </w:r>
      <w:r w:rsidR="00DE6002">
        <w:rPr>
          <w:i/>
        </w:rPr>
        <w:t>. View/ Update Created Bills.</w:t>
      </w:r>
    </w:p>
    <w:p w14:paraId="602F7E0A" w14:textId="190320C0" w:rsidR="002A6007" w:rsidRDefault="002A6007" w:rsidP="00DE6002">
      <w:pPr>
        <w:pStyle w:val="ListParagraph"/>
        <w:ind w:left="0"/>
        <w:rPr>
          <w:i/>
        </w:rPr>
      </w:pPr>
    </w:p>
    <w:p w14:paraId="4ED886F4" w14:textId="2BE8C7FB" w:rsidR="00DE6002" w:rsidRPr="002A6007" w:rsidRDefault="002A6007" w:rsidP="002A6007">
      <w:pPr>
        <w:pStyle w:val="ListParagraph"/>
        <w:ind w:left="0" w:firstLine="360"/>
        <w:jc w:val="both"/>
      </w:pPr>
      <w:r>
        <w:t>Clicking on the “Update” button will load the following screen where the user can update the name, description or the date of the bill.</w:t>
      </w:r>
    </w:p>
    <w:p w14:paraId="22B0B004" w14:textId="44B3357A" w:rsidR="00002016" w:rsidRDefault="00C0038A" w:rsidP="00002016">
      <w:pPr>
        <w:pStyle w:val="ListParagraph"/>
        <w:ind w:left="0"/>
        <w:rPr>
          <w:i/>
        </w:rPr>
      </w:pPr>
      <w:r>
        <w:rPr>
          <w:i/>
          <w:noProof/>
        </w:rPr>
        <w:drawing>
          <wp:inline distT="0" distB="0" distL="0" distR="0" wp14:anchorId="1D763300" wp14:editId="44F699B8">
            <wp:extent cx="1603168" cy="27466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08727" cy="2756154"/>
                    </a:xfrm>
                    <a:prstGeom prst="rect">
                      <a:avLst/>
                    </a:prstGeom>
                    <a:noFill/>
                    <a:ln>
                      <a:noFill/>
                    </a:ln>
                  </pic:spPr>
                </pic:pic>
              </a:graphicData>
            </a:graphic>
          </wp:inline>
        </w:drawing>
      </w:r>
    </w:p>
    <w:p w14:paraId="6F5AC13D" w14:textId="76D56615" w:rsidR="00002016" w:rsidRDefault="00403D8F" w:rsidP="00002016">
      <w:pPr>
        <w:pStyle w:val="ListParagraph"/>
        <w:ind w:left="0"/>
        <w:rPr>
          <w:i/>
        </w:rPr>
      </w:pPr>
      <w:r>
        <w:rPr>
          <w:i/>
        </w:rPr>
        <w:t>Fig.16</w:t>
      </w:r>
      <w:r w:rsidR="00002016">
        <w:rPr>
          <w:i/>
        </w:rPr>
        <w:t>. Update Bill.</w:t>
      </w:r>
    </w:p>
    <w:p w14:paraId="5AE0E3B0" w14:textId="19196FA5" w:rsidR="00AA5A4A" w:rsidRDefault="00AA5A4A" w:rsidP="00AA5A4A">
      <w:pPr>
        <w:pStyle w:val="ListParagraph"/>
        <w:ind w:left="0"/>
        <w:jc w:val="left"/>
      </w:pPr>
    </w:p>
    <w:p w14:paraId="0931F675" w14:textId="5BEE4DB5" w:rsidR="002A6007" w:rsidRPr="002A6007" w:rsidRDefault="002A6007" w:rsidP="002A6007">
      <w:pPr>
        <w:pStyle w:val="ListParagraph"/>
        <w:ind w:left="0" w:firstLine="360"/>
        <w:jc w:val="both"/>
      </w:pPr>
      <w:r>
        <w:t xml:space="preserve">Clicking on the “Edit Items” loads the following screen where the user can edit the items associated with a </w:t>
      </w:r>
      <w:r w:rsidR="006346B7">
        <w:t>bill</w:t>
      </w:r>
      <w:r>
        <w:t xml:space="preserve">, for </w:t>
      </w:r>
      <w:r w:rsidRPr="00F51B9E">
        <w:rPr>
          <w:noProof/>
        </w:rPr>
        <w:t>example</w:t>
      </w:r>
      <w:r w:rsidR="00F51B9E">
        <w:rPr>
          <w:noProof/>
        </w:rPr>
        <w:t>,</w:t>
      </w:r>
      <w:r>
        <w:t xml:space="preserve"> their name and cost. </w:t>
      </w:r>
    </w:p>
    <w:p w14:paraId="0A5CF038" w14:textId="1C4CAAA6" w:rsidR="00AA5A4A" w:rsidRDefault="00AA5A4A" w:rsidP="00AA5A4A">
      <w:pPr>
        <w:pStyle w:val="ListParagraph"/>
        <w:ind w:left="0"/>
        <w:jc w:val="left"/>
        <w:rPr>
          <w:i/>
        </w:rPr>
      </w:pPr>
      <w:r>
        <w:rPr>
          <w:i/>
          <w:noProof/>
        </w:rPr>
        <w:lastRenderedPageBreak/>
        <w:drawing>
          <wp:inline distT="0" distB="0" distL="0" distR="0" wp14:anchorId="7590D3B3" wp14:editId="54FF6C92">
            <wp:extent cx="2980690" cy="11163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0690" cy="1116330"/>
                    </a:xfrm>
                    <a:prstGeom prst="rect">
                      <a:avLst/>
                    </a:prstGeom>
                    <a:noFill/>
                    <a:ln>
                      <a:noFill/>
                    </a:ln>
                  </pic:spPr>
                </pic:pic>
              </a:graphicData>
            </a:graphic>
          </wp:inline>
        </w:drawing>
      </w:r>
    </w:p>
    <w:p w14:paraId="24B64D4B" w14:textId="0A0DE3BD" w:rsidR="00AA5A4A" w:rsidRDefault="00403D8F" w:rsidP="00AA5A4A">
      <w:pPr>
        <w:pStyle w:val="ListParagraph"/>
        <w:ind w:left="0"/>
        <w:rPr>
          <w:i/>
        </w:rPr>
      </w:pPr>
      <w:r>
        <w:rPr>
          <w:i/>
        </w:rPr>
        <w:t>Fig.17</w:t>
      </w:r>
      <w:r w:rsidR="00AA5A4A">
        <w:rPr>
          <w:i/>
        </w:rPr>
        <w:t>. Update Bill Items.</w:t>
      </w:r>
    </w:p>
    <w:p w14:paraId="78F0CB52" w14:textId="4B10AED9" w:rsidR="00002016" w:rsidRDefault="00002016" w:rsidP="00002016">
      <w:pPr>
        <w:pStyle w:val="ListParagraph"/>
        <w:ind w:left="0"/>
        <w:rPr>
          <w:i/>
        </w:rPr>
      </w:pPr>
    </w:p>
    <w:p w14:paraId="5A10A24F" w14:textId="50080684" w:rsidR="006346B7" w:rsidRPr="006346B7" w:rsidRDefault="006346B7" w:rsidP="004172AD">
      <w:pPr>
        <w:pStyle w:val="ListParagraph"/>
        <w:ind w:left="0" w:firstLine="360"/>
        <w:jc w:val="both"/>
      </w:pPr>
      <w:r>
        <w:t xml:space="preserve">On clicking “Update Participation”, the flowing screen will </w:t>
      </w:r>
      <w:r w:rsidR="004172AD">
        <w:t>load,</w:t>
      </w:r>
      <w:r>
        <w:t xml:space="preserve"> and </w:t>
      </w:r>
      <w:r w:rsidR="004172AD">
        <w:t>the creator can then update the bill requests that were sent, allowing them to either sent more requests, or delete previously sent requests.</w:t>
      </w:r>
    </w:p>
    <w:p w14:paraId="60EDCF0F" w14:textId="53783245" w:rsidR="00002016" w:rsidRDefault="00047045" w:rsidP="00002016">
      <w:pPr>
        <w:pStyle w:val="ListParagraph"/>
        <w:ind w:left="0"/>
        <w:jc w:val="left"/>
        <w:rPr>
          <w:i/>
        </w:rPr>
      </w:pPr>
      <w:r>
        <w:rPr>
          <w:i/>
          <w:noProof/>
        </w:rPr>
        <w:drawing>
          <wp:inline distT="0" distB="0" distL="0" distR="0" wp14:anchorId="19E7492A" wp14:editId="51736861">
            <wp:extent cx="2980690" cy="118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0690" cy="1187450"/>
                    </a:xfrm>
                    <a:prstGeom prst="rect">
                      <a:avLst/>
                    </a:prstGeom>
                    <a:noFill/>
                    <a:ln>
                      <a:noFill/>
                    </a:ln>
                  </pic:spPr>
                </pic:pic>
              </a:graphicData>
            </a:graphic>
          </wp:inline>
        </w:drawing>
      </w:r>
    </w:p>
    <w:p w14:paraId="7A2698BB" w14:textId="05BCE017" w:rsidR="00002016" w:rsidRDefault="00403D8F" w:rsidP="00002016">
      <w:pPr>
        <w:pStyle w:val="ListParagraph"/>
        <w:ind w:left="0"/>
        <w:rPr>
          <w:i/>
        </w:rPr>
      </w:pPr>
      <w:r>
        <w:rPr>
          <w:i/>
        </w:rPr>
        <w:t>Fig.18</w:t>
      </w:r>
      <w:r w:rsidR="00002016">
        <w:rPr>
          <w:i/>
        </w:rPr>
        <w:t xml:space="preserve">. Update Bill </w:t>
      </w:r>
      <w:r w:rsidR="00BF2FE9">
        <w:rPr>
          <w:i/>
        </w:rPr>
        <w:t>Participation (</w:t>
      </w:r>
      <w:r w:rsidR="00002016">
        <w:rPr>
          <w:i/>
        </w:rPr>
        <w:t>The users the bill was shared with)</w:t>
      </w:r>
    </w:p>
    <w:p w14:paraId="502F20FE" w14:textId="63BE29A3" w:rsidR="00002016" w:rsidRDefault="00002016" w:rsidP="00002016">
      <w:pPr>
        <w:pStyle w:val="ListParagraph"/>
        <w:ind w:left="0"/>
        <w:rPr>
          <w:i/>
        </w:rPr>
      </w:pPr>
    </w:p>
    <w:p w14:paraId="11503ABE" w14:textId="29E841FA" w:rsidR="00DE6002" w:rsidRPr="00DE6002" w:rsidRDefault="00DE6002" w:rsidP="00DE6002">
      <w:pPr>
        <w:pStyle w:val="ListParagraph"/>
        <w:ind w:left="0" w:firstLine="360"/>
        <w:jc w:val="both"/>
      </w:pPr>
      <w:r>
        <w:t>If the user selects “</w:t>
      </w:r>
      <w:r w:rsidR="002A6007">
        <w:t xml:space="preserve">Show </w:t>
      </w:r>
      <w:r>
        <w:t xml:space="preserve">Participated Bill”, then the user can see all the bills that they chose to participate in, and hence can update their participation in each of those bills. To update </w:t>
      </w:r>
      <w:r w:rsidR="0011686A">
        <w:t xml:space="preserve">the participation in a </w:t>
      </w:r>
      <w:r w:rsidR="002A6007">
        <w:t>bill,</w:t>
      </w:r>
      <w:r w:rsidR="0011686A">
        <w:t xml:space="preserve"> click on the “Update Participation” button.</w:t>
      </w:r>
    </w:p>
    <w:p w14:paraId="482F7110" w14:textId="77777777" w:rsidR="00002016" w:rsidRDefault="00002016">
      <w:pPr>
        <w:pStyle w:val="ListParagraph"/>
        <w:ind w:left="0"/>
        <w:jc w:val="left"/>
        <w:rPr>
          <w:ins w:id="2" w:author="Prateek Pisat" w:date="2018-08-09T19:15:00Z"/>
        </w:rPr>
        <w:pPrChange w:id="3" w:author="Prateek Pisat" w:date="2018-08-09T19:14:00Z">
          <w:pPr>
            <w:pStyle w:val="ListParagraph"/>
            <w:ind w:left="0"/>
          </w:pPr>
        </w:pPrChange>
      </w:pPr>
      <w:ins w:id="4" w:author="Prateek Pisat" w:date="2018-08-09T19:14:00Z">
        <w:r>
          <w:rPr>
            <w:noProof/>
          </w:rPr>
          <w:drawing>
            <wp:inline distT="0" distB="0" distL="0" distR="0" wp14:anchorId="37E6FB1F" wp14:editId="333CAFAD">
              <wp:extent cx="2981960" cy="1125855"/>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1960" cy="1125855"/>
                      </a:xfrm>
                      <a:prstGeom prst="rect">
                        <a:avLst/>
                      </a:prstGeom>
                      <a:noFill/>
                      <a:ln>
                        <a:noFill/>
                      </a:ln>
                    </pic:spPr>
                  </pic:pic>
                </a:graphicData>
              </a:graphic>
            </wp:inline>
          </w:drawing>
        </w:r>
      </w:ins>
    </w:p>
    <w:p w14:paraId="5F115B43" w14:textId="66B821FA" w:rsidR="00002016" w:rsidRDefault="00403D8F" w:rsidP="00002016">
      <w:pPr>
        <w:pStyle w:val="ListParagraph"/>
        <w:ind w:left="0"/>
        <w:rPr>
          <w:i/>
        </w:rPr>
      </w:pPr>
      <w:r>
        <w:rPr>
          <w:i/>
        </w:rPr>
        <w:t>Fig.19</w:t>
      </w:r>
      <w:r w:rsidR="00002016">
        <w:rPr>
          <w:i/>
        </w:rPr>
        <w:t>. View/ Update Participation</w:t>
      </w:r>
    </w:p>
    <w:p w14:paraId="71597BA9" w14:textId="48C74409" w:rsidR="00002016" w:rsidRDefault="00002016" w:rsidP="00002016">
      <w:pPr>
        <w:pStyle w:val="ListParagraph"/>
        <w:ind w:left="0"/>
        <w:rPr>
          <w:i/>
        </w:rPr>
      </w:pPr>
    </w:p>
    <w:p w14:paraId="1F89E9A9" w14:textId="47F26A33" w:rsidR="002A6007" w:rsidRPr="002A6007" w:rsidRDefault="002A6007" w:rsidP="002A6007">
      <w:pPr>
        <w:pStyle w:val="ListParagraph"/>
        <w:ind w:left="0" w:firstLine="360"/>
        <w:jc w:val="left"/>
      </w:pPr>
      <w:r>
        <w:t>The user can now update what item they want to be included in. Once they are done with the updates they can click on the “Done” button.</w:t>
      </w:r>
    </w:p>
    <w:p w14:paraId="7BD4605D" w14:textId="58BC54FD" w:rsidR="00002016" w:rsidRDefault="00002016" w:rsidP="00002016">
      <w:pPr>
        <w:pStyle w:val="ListParagraph"/>
        <w:ind w:left="0"/>
        <w:jc w:val="left"/>
        <w:rPr>
          <w:i/>
        </w:rPr>
      </w:pPr>
      <w:r>
        <w:rPr>
          <w:i/>
          <w:noProof/>
        </w:rPr>
        <w:drawing>
          <wp:inline distT="0" distB="0" distL="0" distR="0" wp14:anchorId="4F69F119" wp14:editId="329CEC3C">
            <wp:extent cx="2980690" cy="9740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80690" cy="974090"/>
                    </a:xfrm>
                    <a:prstGeom prst="rect">
                      <a:avLst/>
                    </a:prstGeom>
                    <a:noFill/>
                    <a:ln>
                      <a:noFill/>
                    </a:ln>
                  </pic:spPr>
                </pic:pic>
              </a:graphicData>
            </a:graphic>
          </wp:inline>
        </w:drawing>
      </w:r>
    </w:p>
    <w:p w14:paraId="4C15541D" w14:textId="62A2B046" w:rsidR="00002016" w:rsidRDefault="00403D8F" w:rsidP="00002016">
      <w:pPr>
        <w:pStyle w:val="ListParagraph"/>
        <w:ind w:left="0"/>
        <w:rPr>
          <w:i/>
        </w:rPr>
      </w:pPr>
      <w:r>
        <w:rPr>
          <w:i/>
        </w:rPr>
        <w:t>Fig.20</w:t>
      </w:r>
      <w:r w:rsidR="00002016">
        <w:rPr>
          <w:i/>
        </w:rPr>
        <w:t xml:space="preserve">. Update Item Participation. </w:t>
      </w:r>
    </w:p>
    <w:p w14:paraId="71D29518" w14:textId="1D81CC05" w:rsidR="00EB72F0" w:rsidRDefault="00EB72F0" w:rsidP="00EB72F0">
      <w:pPr>
        <w:pStyle w:val="ListParagraph"/>
        <w:ind w:left="0"/>
        <w:jc w:val="left"/>
      </w:pPr>
    </w:p>
    <w:p w14:paraId="684A829D" w14:textId="61E76454" w:rsidR="00EB72F0" w:rsidRDefault="00EB72F0" w:rsidP="00CD0D1A">
      <w:pPr>
        <w:pStyle w:val="ListParagraph"/>
        <w:numPr>
          <w:ilvl w:val="0"/>
          <w:numId w:val="15"/>
        </w:numPr>
        <w:ind w:left="360"/>
        <w:jc w:val="both"/>
      </w:pPr>
      <w:r>
        <w:t>Setting a Budget:</w:t>
      </w:r>
    </w:p>
    <w:p w14:paraId="7D726897" w14:textId="69D72BCF" w:rsidR="00EB72F0" w:rsidRDefault="00EB72F0" w:rsidP="00CD0D1A">
      <w:pPr>
        <w:pStyle w:val="ListParagraph"/>
        <w:ind w:left="0" w:firstLine="360"/>
        <w:jc w:val="both"/>
      </w:pPr>
      <w:r>
        <w:t>Each user can</w:t>
      </w:r>
      <w:r w:rsidR="002A6007">
        <w:t xml:space="preserve"> set a budget. If the spending o</w:t>
      </w:r>
      <w:r>
        <w:t>f the user</w:t>
      </w:r>
      <w:r w:rsidR="002A6007">
        <w:t xml:space="preserve"> in that month</w:t>
      </w:r>
      <w:r>
        <w:t>, exceed</w:t>
      </w:r>
      <w:r w:rsidR="002A6007">
        <w:t>s</w:t>
      </w:r>
      <w:r>
        <w:t xml:space="preserve"> the budget</w:t>
      </w:r>
      <w:r w:rsidR="002A6007">
        <w:t xml:space="preserve"> set by the user,</w:t>
      </w:r>
      <w:r>
        <w:t xml:space="preserve"> </w:t>
      </w:r>
      <w:r w:rsidRPr="00A15605">
        <w:rPr>
          <w:noProof/>
        </w:rPr>
        <w:t>then</w:t>
      </w:r>
      <w:r w:rsidR="00A15605" w:rsidRPr="00A15605">
        <w:rPr>
          <w:noProof/>
        </w:rPr>
        <w:t xml:space="preserve"> the</w:t>
      </w:r>
      <w:r w:rsidRPr="00A15605">
        <w:rPr>
          <w:noProof/>
        </w:rPr>
        <w:t xml:space="preserve"> user</w:t>
      </w:r>
      <w:r w:rsidR="002A6007" w:rsidRPr="00A15605">
        <w:rPr>
          <w:noProof/>
        </w:rPr>
        <w:t>’s</w:t>
      </w:r>
      <w:r>
        <w:t xml:space="preserve"> home page will display a message indicating that user’s spending is more than what they intended to. </w:t>
      </w:r>
    </w:p>
    <w:p w14:paraId="7622AE7B" w14:textId="5DC4E1E8" w:rsidR="00EB72F0" w:rsidRDefault="00EB72F0" w:rsidP="00CD0D1A">
      <w:pPr>
        <w:pStyle w:val="ListParagraph"/>
        <w:ind w:left="0" w:firstLine="360"/>
        <w:jc w:val="both"/>
      </w:pPr>
      <w:r>
        <w:t xml:space="preserve">To set or update the budget, the user </w:t>
      </w:r>
      <w:r w:rsidRPr="00C271A1">
        <w:rPr>
          <w:noProof/>
        </w:rPr>
        <w:t>need</w:t>
      </w:r>
      <w:r w:rsidR="00C271A1">
        <w:rPr>
          <w:noProof/>
        </w:rPr>
        <w:t>s</w:t>
      </w:r>
      <w:r>
        <w:t xml:space="preserve"> to click on the “Set Budget” button on the home page. The use</w:t>
      </w:r>
      <w:r w:rsidR="002A6007">
        <w:t>r will see the following screen.</w:t>
      </w:r>
    </w:p>
    <w:p w14:paraId="4980EAC1" w14:textId="1743C70C" w:rsidR="00EB72F0" w:rsidRDefault="00EB72F0" w:rsidP="00CD0D1A">
      <w:pPr>
        <w:pStyle w:val="ListParagraph"/>
        <w:ind w:left="0" w:firstLine="360"/>
        <w:jc w:val="both"/>
      </w:pPr>
      <w:r>
        <w:rPr>
          <w:noProof/>
        </w:rPr>
        <w:drawing>
          <wp:inline distT="0" distB="0" distL="0" distR="0" wp14:anchorId="5F187C9A" wp14:editId="2A5B9A86">
            <wp:extent cx="3041337" cy="181158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53442" cy="1818795"/>
                    </a:xfrm>
                    <a:prstGeom prst="rect">
                      <a:avLst/>
                    </a:prstGeom>
                    <a:noFill/>
                    <a:ln>
                      <a:noFill/>
                    </a:ln>
                  </pic:spPr>
                </pic:pic>
              </a:graphicData>
            </a:graphic>
          </wp:inline>
        </w:drawing>
      </w:r>
    </w:p>
    <w:p w14:paraId="1E37CBF6" w14:textId="00D638F4" w:rsidR="00EB72F0" w:rsidRDefault="00403D8F" w:rsidP="00CD0D1A">
      <w:pPr>
        <w:pStyle w:val="ListParagraph"/>
        <w:ind w:left="0" w:firstLine="360"/>
        <w:rPr>
          <w:i/>
        </w:rPr>
      </w:pPr>
      <w:r>
        <w:rPr>
          <w:i/>
        </w:rPr>
        <w:t>Fig.21</w:t>
      </w:r>
      <w:r w:rsidR="00EB72F0">
        <w:rPr>
          <w:i/>
        </w:rPr>
        <w:t>. User Budget.</w:t>
      </w:r>
    </w:p>
    <w:p w14:paraId="02E519A8" w14:textId="2A15F848" w:rsidR="00EB72F0" w:rsidRDefault="00EB72F0" w:rsidP="00CD0D1A">
      <w:pPr>
        <w:pStyle w:val="ListParagraph"/>
        <w:ind w:left="0" w:firstLine="360"/>
        <w:jc w:val="both"/>
      </w:pPr>
    </w:p>
    <w:p w14:paraId="27E2A91E" w14:textId="54DCB62C" w:rsidR="00EB72F0" w:rsidRDefault="00EB72F0" w:rsidP="00CD0D1A">
      <w:pPr>
        <w:pStyle w:val="ListParagraph"/>
        <w:ind w:left="0" w:firstLine="360"/>
        <w:jc w:val="both"/>
      </w:pPr>
      <w:r>
        <w:t xml:space="preserve">Here the user can set or update their previously set budget. Additionally, a Pie-Chart of the user’s spending for that </w:t>
      </w:r>
      <w:r w:rsidRPr="00C271A1">
        <w:rPr>
          <w:noProof/>
        </w:rPr>
        <w:t>month</w:t>
      </w:r>
      <w:r>
        <w:t xml:space="preserve"> </w:t>
      </w:r>
      <w:r w:rsidRPr="00C271A1">
        <w:rPr>
          <w:noProof/>
        </w:rPr>
        <w:t>is show</w:t>
      </w:r>
      <w:r w:rsidR="00C271A1">
        <w:rPr>
          <w:noProof/>
        </w:rPr>
        <w:t>n</w:t>
      </w:r>
      <w:r>
        <w:t xml:space="preserve"> to the right. </w:t>
      </w:r>
      <w:r w:rsidR="00E1557A">
        <w:t>This provides a quick way for the user to identify what item are they spending more on.</w:t>
      </w:r>
    </w:p>
    <w:p w14:paraId="7C2483E5" w14:textId="42E8598F" w:rsidR="00D94196" w:rsidRPr="001550EF" w:rsidRDefault="00D94196" w:rsidP="00CD0D1A">
      <w:pPr>
        <w:ind w:firstLine="360"/>
        <w:jc w:val="both"/>
      </w:pPr>
    </w:p>
    <w:p w14:paraId="52B45E6C" w14:textId="16CDC3A3" w:rsidR="00256C45" w:rsidRDefault="00256C45" w:rsidP="00CD0D1A">
      <w:pPr>
        <w:pStyle w:val="Heading1"/>
        <w:numPr>
          <w:ilvl w:val="0"/>
          <w:numId w:val="7"/>
        </w:numPr>
        <w:spacing w:before="0" w:after="20"/>
        <w:ind w:left="0" w:firstLine="360"/>
      </w:pPr>
      <w:r>
        <w:t>Use cases</w:t>
      </w:r>
    </w:p>
    <w:p w14:paraId="6FFF1AE9" w14:textId="0A90902D" w:rsidR="003C15E2" w:rsidRDefault="003C15E2" w:rsidP="00CD0D1A">
      <w:pPr>
        <w:ind w:firstLine="360"/>
        <w:jc w:val="both"/>
      </w:pPr>
      <w:r>
        <w:t>As mentione</w:t>
      </w:r>
      <w:r w:rsidR="004172AD">
        <w:t xml:space="preserve">d in the description, this app </w:t>
      </w:r>
      <w:r>
        <w:t>is for friends/ roommates to keep track of expenses, and ensure that every bill is split equally, and everyone gets paid.</w:t>
      </w:r>
    </w:p>
    <w:p w14:paraId="41D26A29" w14:textId="19EAE5A1" w:rsidR="003C15E2" w:rsidRDefault="003C15E2" w:rsidP="00CD0D1A">
      <w:pPr>
        <w:ind w:firstLine="360"/>
        <w:jc w:val="both"/>
      </w:pPr>
      <w:r>
        <w:t xml:space="preserve">Additionally, this app can also be used for maintaining a budget, to keep track of the money spent that month, and </w:t>
      </w:r>
      <w:r w:rsidR="00C271A1">
        <w:t xml:space="preserve">on </w:t>
      </w:r>
      <w:r>
        <w:t xml:space="preserve">what items </w:t>
      </w:r>
      <w:r w:rsidR="004172AD" w:rsidRPr="004172AD">
        <w:rPr>
          <w:noProof/>
        </w:rPr>
        <w:t>was</w:t>
      </w:r>
      <w:r>
        <w:t xml:space="preserve"> the money spent on.</w:t>
      </w:r>
    </w:p>
    <w:p w14:paraId="225048A7" w14:textId="0947C033" w:rsidR="00256C45" w:rsidRPr="00256C45" w:rsidRDefault="003C15E2" w:rsidP="00CD0D1A">
      <w:pPr>
        <w:ind w:firstLine="360"/>
        <w:jc w:val="both"/>
      </w:pPr>
      <w:r>
        <w:t>The app can also be used as a general record of all the bills that we</w:t>
      </w:r>
      <w:r w:rsidR="004172AD">
        <w:t>re</w:t>
      </w:r>
      <w:r>
        <w:t xml:space="preserve"> generated by a user.</w:t>
      </w:r>
    </w:p>
    <w:p w14:paraId="56A35302" w14:textId="77777777" w:rsidR="00256C45" w:rsidRPr="00256C45" w:rsidRDefault="00256C45" w:rsidP="00CD0D1A">
      <w:pPr>
        <w:ind w:firstLine="360"/>
      </w:pPr>
    </w:p>
    <w:p w14:paraId="6BEBA3DE" w14:textId="6AD0F40F" w:rsidR="00DB4AAE" w:rsidRDefault="00256C45" w:rsidP="00CD0D1A">
      <w:pPr>
        <w:pStyle w:val="Heading5"/>
        <w:numPr>
          <w:ilvl w:val="0"/>
          <w:numId w:val="7"/>
        </w:numPr>
        <w:spacing w:before="0" w:after="20"/>
        <w:ind w:left="0" w:firstLine="360"/>
      </w:pPr>
      <w:r>
        <w:t xml:space="preserve"> Technical Specifications</w:t>
      </w:r>
    </w:p>
    <w:p w14:paraId="15D9D5D9" w14:textId="6CFA71BD" w:rsidR="0032134E" w:rsidRDefault="0032134E" w:rsidP="0032134E">
      <w:pPr>
        <w:pStyle w:val="BodyText"/>
        <w:tabs>
          <w:tab w:val="clear" w:pos="288"/>
          <w:tab w:val="left" w:pos="270"/>
        </w:tabs>
        <w:spacing w:after="20"/>
        <w:ind w:firstLine="360"/>
        <w:rPr>
          <w:lang w:val="en-US"/>
        </w:rPr>
      </w:pPr>
      <w:r>
        <w:rPr>
          <w:lang w:val="en-US"/>
        </w:rPr>
        <w:t xml:space="preserve">The app was developed using the NetBeans IDE and is </w:t>
      </w:r>
      <w:r w:rsidRPr="00F51B9E">
        <w:rPr>
          <w:noProof/>
          <w:lang w:val="en-US"/>
        </w:rPr>
        <w:t>best</w:t>
      </w:r>
      <w:r>
        <w:rPr>
          <w:lang w:val="en-US"/>
        </w:rPr>
        <w:t xml:space="preserve"> view</w:t>
      </w:r>
      <w:r w:rsidR="00F51B9E">
        <w:rPr>
          <w:lang w:val="en-US"/>
        </w:rPr>
        <w:t>ed</w:t>
      </w:r>
      <w:r>
        <w:rPr>
          <w:lang w:val="en-US"/>
        </w:rPr>
        <w:t xml:space="preserve"> in the same. The app can be imported into </w:t>
      </w:r>
      <w:r w:rsidRPr="00A15605">
        <w:rPr>
          <w:noProof/>
          <w:lang w:val="en-US"/>
        </w:rPr>
        <w:t>Inte</w:t>
      </w:r>
      <w:r w:rsidR="00A15605">
        <w:rPr>
          <w:noProof/>
          <w:lang w:val="en-US"/>
        </w:rPr>
        <w:t>l</w:t>
      </w:r>
      <w:r w:rsidRPr="00A15605">
        <w:rPr>
          <w:noProof/>
          <w:lang w:val="en-US"/>
        </w:rPr>
        <w:t>liJ</w:t>
      </w:r>
      <w:r>
        <w:rPr>
          <w:lang w:val="en-US"/>
        </w:rPr>
        <w:t xml:space="preserve"> Idea or Eclipse, however, based on my tests, </w:t>
      </w:r>
      <w:r w:rsidR="004172AD" w:rsidRPr="00A15605">
        <w:rPr>
          <w:noProof/>
          <w:lang w:val="en-US"/>
        </w:rPr>
        <w:t>Inte</w:t>
      </w:r>
      <w:r w:rsidR="004172AD">
        <w:rPr>
          <w:noProof/>
          <w:lang w:val="en-US"/>
        </w:rPr>
        <w:t>l</w:t>
      </w:r>
      <w:r w:rsidR="004172AD" w:rsidRPr="00A15605">
        <w:rPr>
          <w:noProof/>
          <w:lang w:val="en-US"/>
        </w:rPr>
        <w:t>liJ</w:t>
      </w:r>
      <w:r w:rsidR="004172AD">
        <w:rPr>
          <w:lang w:val="en-US"/>
        </w:rPr>
        <w:t xml:space="preserve"> </w:t>
      </w:r>
      <w:r>
        <w:rPr>
          <w:lang w:val="en-US"/>
        </w:rPr>
        <w:t xml:space="preserve">has some issues with the </w:t>
      </w:r>
      <w:r w:rsidR="001F0B2E">
        <w:rPr>
          <w:lang w:val="en-US"/>
        </w:rPr>
        <w:t xml:space="preserve">GUI Forms built using NetBeans and hence throws some errors. </w:t>
      </w:r>
    </w:p>
    <w:p w14:paraId="5A5381A6" w14:textId="0400A8EB" w:rsidR="00D94621" w:rsidRDefault="00D94621" w:rsidP="00D94621">
      <w:pPr>
        <w:pStyle w:val="BodyText"/>
        <w:tabs>
          <w:tab w:val="clear" w:pos="288"/>
          <w:tab w:val="left" w:pos="270"/>
        </w:tabs>
        <w:spacing w:after="20"/>
        <w:ind w:firstLine="360"/>
        <w:rPr>
          <w:lang w:val="en-US"/>
        </w:rPr>
      </w:pPr>
      <w:r>
        <w:rPr>
          <w:lang w:val="en-US"/>
        </w:rPr>
        <w:t>Eclipse, on the other hand, can import the project without any errors. The process to import the project to both the IDEs is provided below:</w:t>
      </w:r>
    </w:p>
    <w:p w14:paraId="47688F8B" w14:textId="66E44917" w:rsidR="00D94621" w:rsidRDefault="00D94621" w:rsidP="002A6007">
      <w:pPr>
        <w:pStyle w:val="BodyText"/>
        <w:numPr>
          <w:ilvl w:val="0"/>
          <w:numId w:val="19"/>
        </w:numPr>
        <w:tabs>
          <w:tab w:val="clear" w:pos="288"/>
          <w:tab w:val="left" w:pos="270"/>
        </w:tabs>
        <w:spacing w:after="20"/>
        <w:ind w:left="360"/>
        <w:rPr>
          <w:lang w:val="en-US"/>
        </w:rPr>
      </w:pPr>
      <w:r>
        <w:rPr>
          <w:lang w:val="en-US"/>
        </w:rPr>
        <w:t>Eclipse:</w:t>
      </w:r>
    </w:p>
    <w:p w14:paraId="5ED4D34A" w14:textId="53B55093" w:rsidR="00D94621" w:rsidRDefault="00D94621" w:rsidP="002A6007">
      <w:pPr>
        <w:pStyle w:val="BodyText"/>
        <w:numPr>
          <w:ilvl w:val="1"/>
          <w:numId w:val="19"/>
        </w:numPr>
        <w:tabs>
          <w:tab w:val="clear" w:pos="288"/>
          <w:tab w:val="left" w:pos="270"/>
        </w:tabs>
        <w:spacing w:after="20"/>
        <w:ind w:left="630"/>
        <w:rPr>
          <w:lang w:val="en-US"/>
        </w:rPr>
      </w:pPr>
      <w:r>
        <w:rPr>
          <w:lang w:val="en-US"/>
        </w:rPr>
        <w:t>Start Eclipse.</w:t>
      </w:r>
    </w:p>
    <w:p w14:paraId="6DE0E6C0" w14:textId="103B868E" w:rsidR="00D94621" w:rsidRDefault="00D94621" w:rsidP="002A6007">
      <w:pPr>
        <w:pStyle w:val="BodyText"/>
        <w:numPr>
          <w:ilvl w:val="1"/>
          <w:numId w:val="19"/>
        </w:numPr>
        <w:tabs>
          <w:tab w:val="clear" w:pos="288"/>
          <w:tab w:val="left" w:pos="270"/>
        </w:tabs>
        <w:spacing w:after="20"/>
        <w:ind w:left="630"/>
        <w:rPr>
          <w:lang w:val="en-US"/>
        </w:rPr>
      </w:pPr>
      <w:r>
        <w:rPr>
          <w:lang w:val="en-US"/>
        </w:rPr>
        <w:t>Create a new Java Project called ‘Splitwise’.</w:t>
      </w:r>
    </w:p>
    <w:p w14:paraId="669C9850" w14:textId="56162ADB" w:rsidR="00D94621" w:rsidRDefault="00D94621" w:rsidP="002A6007">
      <w:pPr>
        <w:pStyle w:val="BodyText"/>
        <w:numPr>
          <w:ilvl w:val="1"/>
          <w:numId w:val="19"/>
        </w:numPr>
        <w:tabs>
          <w:tab w:val="clear" w:pos="288"/>
          <w:tab w:val="left" w:pos="270"/>
        </w:tabs>
        <w:spacing w:after="20"/>
        <w:ind w:left="630"/>
        <w:rPr>
          <w:lang w:val="en-US"/>
        </w:rPr>
      </w:pPr>
      <w:r>
        <w:rPr>
          <w:lang w:val="en-US"/>
        </w:rPr>
        <w:t xml:space="preserve">Copy all the files the </w:t>
      </w:r>
      <w:r w:rsidR="00A75ED7">
        <w:rPr>
          <w:lang w:val="en-US"/>
        </w:rPr>
        <w:t>‘</w:t>
      </w:r>
      <w:r>
        <w:rPr>
          <w:lang w:val="en-US"/>
        </w:rPr>
        <w:t>src</w:t>
      </w:r>
      <w:r w:rsidR="00A75ED7">
        <w:rPr>
          <w:lang w:val="en-US"/>
        </w:rPr>
        <w:t>’</w:t>
      </w:r>
      <w:r>
        <w:rPr>
          <w:lang w:val="en-US"/>
        </w:rPr>
        <w:t xml:space="preserve"> folder of my project to the </w:t>
      </w:r>
      <w:r w:rsidR="00A75ED7">
        <w:rPr>
          <w:lang w:val="en-US"/>
        </w:rPr>
        <w:t>‘</w:t>
      </w:r>
      <w:r>
        <w:rPr>
          <w:lang w:val="en-US"/>
        </w:rPr>
        <w:t>src</w:t>
      </w:r>
      <w:r w:rsidR="00A75ED7">
        <w:rPr>
          <w:lang w:val="en-US"/>
        </w:rPr>
        <w:t>’</w:t>
      </w:r>
      <w:r>
        <w:rPr>
          <w:lang w:val="en-US"/>
        </w:rPr>
        <w:t xml:space="preserve"> folder for the project that you just created.</w:t>
      </w:r>
    </w:p>
    <w:p w14:paraId="3011D2A7" w14:textId="48DD387D" w:rsidR="00D94621" w:rsidRDefault="00D94621" w:rsidP="002A6007">
      <w:pPr>
        <w:pStyle w:val="BodyText"/>
        <w:numPr>
          <w:ilvl w:val="1"/>
          <w:numId w:val="19"/>
        </w:numPr>
        <w:tabs>
          <w:tab w:val="clear" w:pos="288"/>
          <w:tab w:val="left" w:pos="270"/>
        </w:tabs>
        <w:spacing w:after="20"/>
        <w:ind w:left="630"/>
        <w:rPr>
          <w:lang w:val="en-US"/>
        </w:rPr>
      </w:pPr>
      <w:r>
        <w:rPr>
          <w:lang w:val="en-US"/>
        </w:rPr>
        <w:t xml:space="preserve">Also, copy the </w:t>
      </w:r>
      <w:r w:rsidR="00A75ED7">
        <w:rPr>
          <w:lang w:val="en-US"/>
        </w:rPr>
        <w:t>‘</w:t>
      </w:r>
      <w:r>
        <w:rPr>
          <w:lang w:val="en-US"/>
        </w:rPr>
        <w:t>database.secret</w:t>
      </w:r>
      <w:r w:rsidR="00A75ED7">
        <w:rPr>
          <w:lang w:val="en-US"/>
        </w:rPr>
        <w:t>’</w:t>
      </w:r>
      <w:r>
        <w:rPr>
          <w:lang w:val="en-US"/>
        </w:rPr>
        <w:t xml:space="preserve"> file into the ‘Splitwise’ root directory.</w:t>
      </w:r>
    </w:p>
    <w:p w14:paraId="107DF38A" w14:textId="0FB5468B" w:rsidR="00A75ED7" w:rsidRDefault="00D94621" w:rsidP="002A6007">
      <w:pPr>
        <w:pStyle w:val="BodyText"/>
        <w:numPr>
          <w:ilvl w:val="1"/>
          <w:numId w:val="19"/>
        </w:numPr>
        <w:tabs>
          <w:tab w:val="clear" w:pos="288"/>
          <w:tab w:val="left" w:pos="270"/>
        </w:tabs>
        <w:spacing w:after="20"/>
        <w:ind w:left="630"/>
        <w:rPr>
          <w:lang w:val="en-US"/>
        </w:rPr>
      </w:pPr>
      <w:r>
        <w:rPr>
          <w:lang w:val="en-US"/>
        </w:rPr>
        <w:t xml:space="preserve">Run the project. The </w:t>
      </w:r>
      <w:r w:rsidR="00A75ED7">
        <w:rPr>
          <w:lang w:val="en-US"/>
        </w:rPr>
        <w:t>IDE will ask you for the main class, select Splitwise.java</w:t>
      </w:r>
    </w:p>
    <w:p w14:paraId="3860064F" w14:textId="5EA3D3AF" w:rsidR="00170BFE" w:rsidRDefault="00170BFE" w:rsidP="002A6007">
      <w:pPr>
        <w:pStyle w:val="BodyText"/>
        <w:numPr>
          <w:ilvl w:val="1"/>
          <w:numId w:val="19"/>
        </w:numPr>
        <w:tabs>
          <w:tab w:val="clear" w:pos="288"/>
          <w:tab w:val="left" w:pos="270"/>
        </w:tabs>
        <w:spacing w:after="20"/>
        <w:ind w:left="630"/>
        <w:rPr>
          <w:lang w:val="en-US"/>
        </w:rPr>
      </w:pPr>
      <w:r>
        <w:rPr>
          <w:lang w:val="en-US"/>
        </w:rPr>
        <w:t xml:space="preserve">More information </w:t>
      </w:r>
      <w:hyperlink r:id="rId32" w:history="1">
        <w:r w:rsidRPr="00170BFE">
          <w:rPr>
            <w:rStyle w:val="Hyperlink"/>
            <w:lang w:val="en-US"/>
          </w:rPr>
          <w:t>here</w:t>
        </w:r>
      </w:hyperlink>
      <w:r>
        <w:rPr>
          <w:lang w:val="en-US"/>
        </w:rPr>
        <w:t>[5].</w:t>
      </w:r>
    </w:p>
    <w:p w14:paraId="3DCFD7A2" w14:textId="60B44FB9" w:rsidR="00A75ED7" w:rsidRDefault="004172AD" w:rsidP="002A6007">
      <w:pPr>
        <w:pStyle w:val="BodyText"/>
        <w:numPr>
          <w:ilvl w:val="0"/>
          <w:numId w:val="19"/>
        </w:numPr>
        <w:tabs>
          <w:tab w:val="clear" w:pos="288"/>
          <w:tab w:val="left" w:pos="270"/>
        </w:tabs>
        <w:spacing w:after="20"/>
        <w:ind w:left="360"/>
        <w:rPr>
          <w:lang w:val="en-US"/>
        </w:rPr>
      </w:pPr>
      <w:r w:rsidRPr="00A15605">
        <w:rPr>
          <w:noProof/>
          <w:lang w:val="en-US"/>
        </w:rPr>
        <w:t>Inte</w:t>
      </w:r>
      <w:r>
        <w:rPr>
          <w:noProof/>
          <w:lang w:val="en-US"/>
        </w:rPr>
        <w:t>l</w:t>
      </w:r>
      <w:r w:rsidRPr="00A15605">
        <w:rPr>
          <w:noProof/>
          <w:lang w:val="en-US"/>
        </w:rPr>
        <w:t>liJ</w:t>
      </w:r>
      <w:r>
        <w:rPr>
          <w:lang w:val="en-US"/>
        </w:rPr>
        <w:t xml:space="preserve"> </w:t>
      </w:r>
      <w:r w:rsidR="00A75ED7">
        <w:rPr>
          <w:lang w:val="en-US"/>
        </w:rPr>
        <w:t>Idea:</w:t>
      </w:r>
    </w:p>
    <w:p w14:paraId="608BC983" w14:textId="7D4097FB" w:rsidR="00A75ED7" w:rsidRDefault="00A75ED7" w:rsidP="002A6007">
      <w:pPr>
        <w:pStyle w:val="BodyText"/>
        <w:numPr>
          <w:ilvl w:val="1"/>
          <w:numId w:val="19"/>
        </w:numPr>
        <w:tabs>
          <w:tab w:val="clear" w:pos="288"/>
          <w:tab w:val="left" w:pos="270"/>
        </w:tabs>
        <w:spacing w:after="20"/>
        <w:ind w:left="630"/>
        <w:rPr>
          <w:lang w:val="en-US"/>
        </w:rPr>
      </w:pPr>
      <w:r>
        <w:rPr>
          <w:lang w:val="en-US"/>
        </w:rPr>
        <w:t xml:space="preserve">Start </w:t>
      </w:r>
      <w:r w:rsidR="004172AD" w:rsidRPr="00A15605">
        <w:rPr>
          <w:noProof/>
          <w:lang w:val="en-US"/>
        </w:rPr>
        <w:t>Inte</w:t>
      </w:r>
      <w:r w:rsidR="004172AD">
        <w:rPr>
          <w:noProof/>
          <w:lang w:val="en-US"/>
        </w:rPr>
        <w:t>l</w:t>
      </w:r>
      <w:r w:rsidR="004172AD" w:rsidRPr="00A15605">
        <w:rPr>
          <w:noProof/>
          <w:lang w:val="en-US"/>
        </w:rPr>
        <w:t>liJ</w:t>
      </w:r>
      <w:r>
        <w:rPr>
          <w:lang w:val="en-US"/>
        </w:rPr>
        <w:t>.</w:t>
      </w:r>
    </w:p>
    <w:p w14:paraId="3056226C" w14:textId="6107EC63" w:rsidR="00A75ED7" w:rsidRDefault="00A75ED7" w:rsidP="002A6007">
      <w:pPr>
        <w:pStyle w:val="BodyText"/>
        <w:numPr>
          <w:ilvl w:val="1"/>
          <w:numId w:val="19"/>
        </w:numPr>
        <w:tabs>
          <w:tab w:val="clear" w:pos="288"/>
          <w:tab w:val="left" w:pos="270"/>
        </w:tabs>
        <w:spacing w:after="20"/>
        <w:ind w:left="630"/>
        <w:rPr>
          <w:lang w:val="en-US"/>
        </w:rPr>
      </w:pPr>
      <w:r>
        <w:rPr>
          <w:lang w:val="en-US"/>
        </w:rPr>
        <w:t>Go to File -&gt; Import Project.</w:t>
      </w:r>
    </w:p>
    <w:p w14:paraId="6C8362E0" w14:textId="70E18F17" w:rsidR="00A75ED7" w:rsidRDefault="00A75ED7" w:rsidP="002A6007">
      <w:pPr>
        <w:pStyle w:val="BodyText"/>
        <w:numPr>
          <w:ilvl w:val="1"/>
          <w:numId w:val="19"/>
        </w:numPr>
        <w:tabs>
          <w:tab w:val="clear" w:pos="288"/>
          <w:tab w:val="left" w:pos="270"/>
        </w:tabs>
        <w:spacing w:after="20"/>
        <w:ind w:left="630"/>
        <w:rPr>
          <w:lang w:val="en-US"/>
        </w:rPr>
      </w:pPr>
      <w:r>
        <w:rPr>
          <w:lang w:val="en-US"/>
        </w:rPr>
        <w:t>Navigate and select my provided project folder.</w:t>
      </w:r>
    </w:p>
    <w:p w14:paraId="7457E51B" w14:textId="6C738721" w:rsidR="00A75ED7" w:rsidRDefault="00A75ED7" w:rsidP="002A6007">
      <w:pPr>
        <w:pStyle w:val="BodyText"/>
        <w:numPr>
          <w:ilvl w:val="1"/>
          <w:numId w:val="19"/>
        </w:numPr>
        <w:tabs>
          <w:tab w:val="clear" w:pos="288"/>
          <w:tab w:val="left" w:pos="270"/>
        </w:tabs>
        <w:spacing w:after="20"/>
        <w:ind w:left="630"/>
        <w:rPr>
          <w:lang w:val="en-US"/>
        </w:rPr>
      </w:pPr>
      <w:r>
        <w:rPr>
          <w:lang w:val="en-US"/>
        </w:rPr>
        <w:t>Open the Ant Build Tool window.</w:t>
      </w:r>
    </w:p>
    <w:p w14:paraId="2713E6DD" w14:textId="338C2EC5" w:rsidR="00A75ED7" w:rsidRDefault="00A75ED7" w:rsidP="002A6007">
      <w:pPr>
        <w:pStyle w:val="BodyText"/>
        <w:numPr>
          <w:ilvl w:val="1"/>
          <w:numId w:val="19"/>
        </w:numPr>
        <w:tabs>
          <w:tab w:val="clear" w:pos="288"/>
          <w:tab w:val="left" w:pos="270"/>
        </w:tabs>
        <w:spacing w:after="20"/>
        <w:ind w:left="630"/>
        <w:rPr>
          <w:lang w:val="en-US"/>
        </w:rPr>
      </w:pPr>
      <w:r>
        <w:rPr>
          <w:lang w:val="en-US"/>
        </w:rPr>
        <w:t>Click on the ‘+’ to add a build file.</w:t>
      </w:r>
    </w:p>
    <w:p w14:paraId="23EB0C6B" w14:textId="4E625C26" w:rsidR="00A75ED7" w:rsidRDefault="00A75ED7" w:rsidP="002A6007">
      <w:pPr>
        <w:pStyle w:val="BodyText"/>
        <w:numPr>
          <w:ilvl w:val="1"/>
          <w:numId w:val="19"/>
        </w:numPr>
        <w:tabs>
          <w:tab w:val="clear" w:pos="288"/>
          <w:tab w:val="left" w:pos="270"/>
        </w:tabs>
        <w:spacing w:after="20"/>
        <w:ind w:left="630"/>
        <w:rPr>
          <w:lang w:val="en-US"/>
        </w:rPr>
      </w:pPr>
      <w:r>
        <w:rPr>
          <w:lang w:val="en-US"/>
        </w:rPr>
        <w:t>Now navigate to the ‘build.xml’ file in the project folder and click ok.</w:t>
      </w:r>
    </w:p>
    <w:p w14:paraId="54E10236" w14:textId="32335DD2" w:rsidR="00A75ED7" w:rsidRDefault="009468AB" w:rsidP="002A6007">
      <w:pPr>
        <w:pStyle w:val="BodyText"/>
        <w:numPr>
          <w:ilvl w:val="1"/>
          <w:numId w:val="19"/>
        </w:numPr>
        <w:tabs>
          <w:tab w:val="clear" w:pos="288"/>
          <w:tab w:val="left" w:pos="270"/>
        </w:tabs>
        <w:spacing w:after="20"/>
        <w:ind w:left="630"/>
        <w:rPr>
          <w:lang w:val="en-US"/>
        </w:rPr>
      </w:pPr>
      <w:r>
        <w:rPr>
          <w:lang w:val="en-US"/>
        </w:rPr>
        <w:t>Now click on</w:t>
      </w:r>
      <w:r w:rsidR="00A75ED7">
        <w:rPr>
          <w:lang w:val="en-US"/>
        </w:rPr>
        <w:t xml:space="preserve"> the Build menu.</w:t>
      </w:r>
    </w:p>
    <w:p w14:paraId="61F843F1" w14:textId="6F43EC90" w:rsidR="00A75ED7" w:rsidRDefault="00A75ED7" w:rsidP="002A6007">
      <w:pPr>
        <w:pStyle w:val="BodyText"/>
        <w:numPr>
          <w:ilvl w:val="1"/>
          <w:numId w:val="19"/>
        </w:numPr>
        <w:tabs>
          <w:tab w:val="clear" w:pos="288"/>
          <w:tab w:val="left" w:pos="270"/>
        </w:tabs>
        <w:spacing w:after="20"/>
        <w:ind w:left="630"/>
        <w:rPr>
          <w:lang w:val="en-US"/>
        </w:rPr>
      </w:pPr>
      <w:r>
        <w:rPr>
          <w:lang w:val="en-US"/>
        </w:rPr>
        <w:t>There should be a</w:t>
      </w:r>
      <w:r w:rsidR="00FB2371">
        <w:rPr>
          <w:lang w:val="en-US"/>
        </w:rPr>
        <w:t>n option named</w:t>
      </w:r>
      <w:r>
        <w:rPr>
          <w:lang w:val="en-US"/>
        </w:rPr>
        <w:t xml:space="preserve"> ‘Splitwise’, click on it.</w:t>
      </w:r>
    </w:p>
    <w:p w14:paraId="6DE7627F" w14:textId="1238C545" w:rsidR="00A75ED7" w:rsidRDefault="00A75ED7" w:rsidP="002A6007">
      <w:pPr>
        <w:pStyle w:val="BodyText"/>
        <w:numPr>
          <w:ilvl w:val="1"/>
          <w:numId w:val="19"/>
        </w:numPr>
        <w:tabs>
          <w:tab w:val="clear" w:pos="288"/>
          <w:tab w:val="left" w:pos="270"/>
        </w:tabs>
        <w:spacing w:after="20"/>
        <w:ind w:left="630"/>
        <w:rPr>
          <w:lang w:val="en-US"/>
        </w:rPr>
      </w:pPr>
      <w:r>
        <w:rPr>
          <w:lang w:val="en-US"/>
        </w:rPr>
        <w:t>Now select ‘Run’, from the list of options.</w:t>
      </w:r>
    </w:p>
    <w:p w14:paraId="26F49447" w14:textId="714D3B36" w:rsidR="00A75ED7" w:rsidRPr="00A75ED7" w:rsidRDefault="00A75ED7" w:rsidP="002A6007">
      <w:pPr>
        <w:pStyle w:val="BodyText"/>
        <w:numPr>
          <w:ilvl w:val="1"/>
          <w:numId w:val="19"/>
        </w:numPr>
        <w:tabs>
          <w:tab w:val="clear" w:pos="288"/>
          <w:tab w:val="left" w:pos="270"/>
        </w:tabs>
        <w:spacing w:after="20"/>
        <w:ind w:left="630"/>
        <w:rPr>
          <w:lang w:val="en-US"/>
        </w:rPr>
      </w:pPr>
      <w:r>
        <w:rPr>
          <w:lang w:val="en-US"/>
        </w:rPr>
        <w:t xml:space="preserve">More information </w:t>
      </w:r>
      <w:hyperlink r:id="rId33" w:history="1">
        <w:r w:rsidR="00170BFE" w:rsidRPr="00170BFE">
          <w:rPr>
            <w:rStyle w:val="Hyperlink"/>
            <w:lang w:val="en-US"/>
          </w:rPr>
          <w:t>here</w:t>
        </w:r>
      </w:hyperlink>
      <w:r w:rsidR="00170BFE">
        <w:rPr>
          <w:lang w:val="en-US"/>
        </w:rPr>
        <w:t>[6].</w:t>
      </w:r>
    </w:p>
    <w:p w14:paraId="1379A88B" w14:textId="77777777" w:rsidR="0032134E" w:rsidRDefault="0032134E" w:rsidP="0032134E">
      <w:pPr>
        <w:pStyle w:val="BodyText"/>
        <w:tabs>
          <w:tab w:val="clear" w:pos="288"/>
          <w:tab w:val="left" w:pos="270"/>
        </w:tabs>
        <w:spacing w:after="20"/>
        <w:ind w:firstLine="360"/>
        <w:rPr>
          <w:lang w:val="en-US"/>
        </w:rPr>
      </w:pPr>
    </w:p>
    <w:p w14:paraId="49FA66B8" w14:textId="59861CB7" w:rsidR="00DB4AAE" w:rsidRDefault="00CF246A" w:rsidP="00CD0D1A">
      <w:pPr>
        <w:pStyle w:val="Heading5"/>
        <w:numPr>
          <w:ilvl w:val="0"/>
          <w:numId w:val="7"/>
        </w:numPr>
        <w:spacing w:before="0" w:after="20"/>
        <w:ind w:left="0" w:firstLine="360"/>
      </w:pPr>
      <w:r>
        <w:lastRenderedPageBreak/>
        <w:t>Conclusion</w:t>
      </w:r>
      <w:r w:rsidR="00213DFA">
        <w:t xml:space="preserve">/Self-Assessment </w:t>
      </w:r>
    </w:p>
    <w:p w14:paraId="1D49F99F" w14:textId="16D4281C" w:rsidR="00256C45" w:rsidRDefault="000764E0" w:rsidP="00CD0D1A">
      <w:pPr>
        <w:pStyle w:val="BodyText"/>
        <w:spacing w:after="20"/>
        <w:ind w:firstLine="360"/>
        <w:rPr>
          <w:lang w:val="en-US"/>
        </w:rPr>
      </w:pPr>
      <w:r>
        <w:rPr>
          <w:lang w:val="en-US"/>
        </w:rPr>
        <w:t xml:space="preserve">The app successfully fixes all the bugs and errors previously mentioned. Users can now select the individual items that they would want to pay for and are hence charged appropriately. Since, the bill is no longer divided into records of individual items, a complete record of all the bill created is stored by the app and allows the user to view the bills they have participated in and additionally edit the bills that they have created. </w:t>
      </w:r>
    </w:p>
    <w:p w14:paraId="042ED0D1" w14:textId="7B331376" w:rsidR="005E29D4" w:rsidRDefault="000764E0" w:rsidP="003310CA">
      <w:pPr>
        <w:pStyle w:val="BodyText"/>
        <w:spacing w:after="20"/>
        <w:ind w:firstLine="360"/>
        <w:rPr>
          <w:lang w:val="en-US"/>
        </w:rPr>
      </w:pPr>
      <w:r>
        <w:rPr>
          <w:lang w:val="en-US"/>
        </w:rPr>
        <w:t xml:space="preserve">The simple database design eliminates the ‘balance bug’ and proper indexing helps in improved performance. </w:t>
      </w:r>
      <w:r w:rsidR="00633BC4">
        <w:rPr>
          <w:lang w:val="en-US"/>
        </w:rPr>
        <w:t>The Budge</w:t>
      </w:r>
      <w:r w:rsidR="00B00308">
        <w:rPr>
          <w:lang w:val="en-US"/>
        </w:rPr>
        <w:t xml:space="preserve">t Tracking feature helps users to </w:t>
      </w:r>
      <w:r w:rsidR="00EB72F0">
        <w:rPr>
          <w:lang w:val="en-US"/>
        </w:rPr>
        <w:t>identify when</w:t>
      </w:r>
      <w:r w:rsidR="00B00308">
        <w:rPr>
          <w:lang w:val="en-US"/>
        </w:rPr>
        <w:t xml:space="preserve"> their monthly spending is above their predefined budget. This </w:t>
      </w:r>
      <w:r w:rsidR="00B00308" w:rsidRPr="00C271A1">
        <w:rPr>
          <w:noProof/>
          <w:lang w:val="en-US"/>
        </w:rPr>
        <w:t>also</w:t>
      </w:r>
      <w:r w:rsidR="004172AD">
        <w:rPr>
          <w:lang w:val="en-US"/>
        </w:rPr>
        <w:t xml:space="preserve"> shows the</w:t>
      </w:r>
      <w:r w:rsidR="00B00308">
        <w:rPr>
          <w:lang w:val="en-US"/>
        </w:rPr>
        <w:t xml:space="preserve"> user </w:t>
      </w:r>
      <w:r w:rsidR="004172AD">
        <w:rPr>
          <w:lang w:val="en-US"/>
        </w:rPr>
        <w:t xml:space="preserve">a </w:t>
      </w:r>
      <w:r w:rsidR="00B00308">
        <w:rPr>
          <w:lang w:val="en-US"/>
        </w:rPr>
        <w:t>P</w:t>
      </w:r>
      <w:r w:rsidR="004172AD">
        <w:rPr>
          <w:lang w:val="en-US"/>
        </w:rPr>
        <w:t xml:space="preserve">ie </w:t>
      </w:r>
      <w:r w:rsidR="00B00308">
        <w:rPr>
          <w:lang w:val="en-US"/>
        </w:rPr>
        <w:t>Chart of how the user has been spending their money, to help them identify items that they could avoid.</w:t>
      </w:r>
    </w:p>
    <w:p w14:paraId="717E9325" w14:textId="5027A497" w:rsidR="0032276B" w:rsidRDefault="0032276B" w:rsidP="003310CA">
      <w:pPr>
        <w:pStyle w:val="BodyText"/>
        <w:spacing w:after="20"/>
        <w:ind w:firstLine="360"/>
        <w:rPr>
          <w:lang w:val="en-US"/>
        </w:rPr>
      </w:pPr>
      <w:r>
        <w:rPr>
          <w:lang w:val="en-US"/>
        </w:rPr>
        <w:t>Given more time</w:t>
      </w:r>
      <w:r w:rsidR="00ED0794">
        <w:rPr>
          <w:lang w:val="en-US"/>
        </w:rPr>
        <w:t>,</w:t>
      </w:r>
      <w:r>
        <w:rPr>
          <w:lang w:val="en-US"/>
        </w:rPr>
        <w:t xml:space="preserve"> I would have </w:t>
      </w:r>
      <w:r w:rsidR="00856CA9">
        <w:rPr>
          <w:lang w:val="en-US"/>
        </w:rPr>
        <w:t>added more components such as ‘Friends’</w:t>
      </w:r>
      <w:r w:rsidR="00ED0794">
        <w:rPr>
          <w:lang w:val="en-US"/>
        </w:rPr>
        <w:t>, so</w:t>
      </w:r>
      <w:r w:rsidR="00856CA9">
        <w:rPr>
          <w:lang w:val="en-US"/>
        </w:rPr>
        <w:t>, instead of traversing a list of all the users, while select users to share bills with, the user can traverse a possibly smaller list of friends. Additionally, I would also like to add a messaging system amongst the users. These messages would allow the bill creators to remind users to either pay their remaining debt or to fill a previously sent bill request.</w:t>
      </w:r>
    </w:p>
    <w:p w14:paraId="6391A5F5" w14:textId="671A51E1" w:rsidR="007477AA" w:rsidRDefault="007477AA" w:rsidP="00B00308">
      <w:pPr>
        <w:pStyle w:val="BodyText"/>
        <w:spacing w:after="20"/>
        <w:ind w:firstLine="0"/>
        <w:rPr>
          <w:lang w:val="en-US"/>
        </w:rPr>
      </w:pPr>
    </w:p>
    <w:p w14:paraId="11B80792" w14:textId="45D3F582" w:rsidR="00DB4AAE" w:rsidRDefault="00CF246A" w:rsidP="0022038B">
      <w:pPr>
        <w:pStyle w:val="Heading5"/>
        <w:numPr>
          <w:ilvl w:val="0"/>
          <w:numId w:val="7"/>
        </w:numPr>
        <w:spacing w:before="0" w:after="20"/>
      </w:pPr>
      <w:r>
        <w:t>References</w:t>
      </w:r>
    </w:p>
    <w:p w14:paraId="5C0733D2" w14:textId="39972EDC" w:rsidR="00DB4AAE" w:rsidRDefault="00CF246A" w:rsidP="003310CA">
      <w:pPr>
        <w:pStyle w:val="BodyText"/>
        <w:spacing w:after="20"/>
        <w:ind w:firstLine="360"/>
        <w:rPr>
          <w:lang w:val="en-US"/>
        </w:rPr>
      </w:pPr>
      <w:bookmarkStart w:id="5" w:name="_GoBack"/>
      <w:bookmarkEnd w:id="5"/>
      <w:r>
        <w:rPr>
          <w:lang w:val="en-US"/>
        </w:rPr>
        <w:t>These are the rese</w:t>
      </w:r>
      <w:r w:rsidR="004172AD">
        <w:rPr>
          <w:lang w:val="en-US"/>
        </w:rPr>
        <w:t>arch papers and websites that I</w:t>
      </w:r>
      <w:r>
        <w:rPr>
          <w:lang w:val="en-US"/>
        </w:rPr>
        <w:t xml:space="preserve"> used as a reference.</w:t>
      </w:r>
    </w:p>
    <w:p w14:paraId="1B5BD995" w14:textId="77777777" w:rsidR="00DB4AAE" w:rsidRDefault="00DB4AAE">
      <w:pPr>
        <w:spacing w:after="20"/>
      </w:pPr>
    </w:p>
    <w:p w14:paraId="5F11E5DA" w14:textId="36B47591" w:rsidR="00DB4AAE" w:rsidRPr="00AB465B" w:rsidRDefault="005A7009" w:rsidP="003310CA">
      <w:pPr>
        <w:pStyle w:val="references"/>
        <w:numPr>
          <w:ilvl w:val="0"/>
          <w:numId w:val="3"/>
        </w:numPr>
        <w:spacing w:after="20"/>
        <w:rPr>
          <w:sz w:val="20"/>
          <w:szCs w:val="20"/>
        </w:rPr>
      </w:pPr>
      <w:hyperlink r:id="rId34" w:history="1">
        <w:r w:rsidR="00B00308" w:rsidRPr="00AB465B">
          <w:rPr>
            <w:rStyle w:val="Hyperlink"/>
            <w:sz w:val="20"/>
            <w:szCs w:val="20"/>
          </w:rPr>
          <w:t>https://dev.mysql.com/doc/</w:t>
        </w:r>
      </w:hyperlink>
    </w:p>
    <w:p w14:paraId="052E28EB" w14:textId="48ECEF0A" w:rsidR="00B00308" w:rsidRPr="00AB465B" w:rsidRDefault="005A7009" w:rsidP="00B00308">
      <w:pPr>
        <w:pStyle w:val="references"/>
        <w:numPr>
          <w:ilvl w:val="0"/>
          <w:numId w:val="3"/>
        </w:numPr>
        <w:spacing w:after="20"/>
        <w:rPr>
          <w:sz w:val="20"/>
          <w:szCs w:val="20"/>
        </w:rPr>
      </w:pPr>
      <w:hyperlink r:id="rId35" w:history="1">
        <w:r w:rsidR="00B00308" w:rsidRPr="00AB465B">
          <w:rPr>
            <w:rStyle w:val="Hyperlink"/>
            <w:sz w:val="20"/>
            <w:szCs w:val="20"/>
          </w:rPr>
          <w:t>https://docs.oracle.com/javase/8/docs/technotes/guides/jdbc/</w:t>
        </w:r>
      </w:hyperlink>
    </w:p>
    <w:p w14:paraId="3DDFC47D" w14:textId="30F4547D" w:rsidR="00B00308" w:rsidRPr="00AB465B" w:rsidRDefault="005A7009" w:rsidP="00B00308">
      <w:pPr>
        <w:pStyle w:val="references"/>
        <w:numPr>
          <w:ilvl w:val="0"/>
          <w:numId w:val="3"/>
        </w:numPr>
        <w:spacing w:after="20"/>
        <w:rPr>
          <w:sz w:val="20"/>
          <w:szCs w:val="20"/>
        </w:rPr>
      </w:pPr>
      <w:hyperlink r:id="rId36" w:history="1">
        <w:r w:rsidR="00B00308" w:rsidRPr="00AB465B">
          <w:rPr>
            <w:rStyle w:val="Hyperlink"/>
            <w:sz w:val="20"/>
            <w:szCs w:val="20"/>
          </w:rPr>
          <w:t>http://www.jfree.org/jfreechart/api/javadoc/index.html</w:t>
        </w:r>
      </w:hyperlink>
    </w:p>
    <w:p w14:paraId="71129671" w14:textId="3AE56C72" w:rsidR="0061119C" w:rsidRPr="00AB465B" w:rsidRDefault="005A7009" w:rsidP="0061119C">
      <w:pPr>
        <w:pStyle w:val="references"/>
        <w:numPr>
          <w:ilvl w:val="0"/>
          <w:numId w:val="3"/>
        </w:numPr>
        <w:spacing w:after="20"/>
        <w:rPr>
          <w:rStyle w:val="Hyperlink"/>
          <w:color w:val="00000A"/>
          <w:sz w:val="20"/>
          <w:szCs w:val="20"/>
          <w:u w:val="none"/>
        </w:rPr>
      </w:pPr>
      <w:hyperlink r:id="rId37" w:history="1">
        <w:r w:rsidR="0061119C" w:rsidRPr="00AB465B">
          <w:rPr>
            <w:rStyle w:val="Hyperlink"/>
            <w:sz w:val="20"/>
            <w:szCs w:val="20"/>
          </w:rPr>
          <w:t>https://secure.splitwise.com</w:t>
        </w:r>
      </w:hyperlink>
    </w:p>
    <w:p w14:paraId="0E7E2590" w14:textId="2314D55F" w:rsidR="00170BFE" w:rsidRPr="00AB465B" w:rsidRDefault="005A7009" w:rsidP="00170BFE">
      <w:pPr>
        <w:pStyle w:val="references"/>
        <w:numPr>
          <w:ilvl w:val="0"/>
          <w:numId w:val="3"/>
        </w:numPr>
        <w:spacing w:after="20"/>
        <w:rPr>
          <w:sz w:val="20"/>
          <w:szCs w:val="20"/>
        </w:rPr>
      </w:pPr>
      <w:hyperlink r:id="rId38" w:history="1">
        <w:r w:rsidR="00170BFE" w:rsidRPr="00AB465B">
          <w:rPr>
            <w:rStyle w:val="Hyperlink"/>
            <w:sz w:val="20"/>
            <w:szCs w:val="20"/>
          </w:rPr>
          <w:t>https://stackoverflow.com/questions/21535023/how-to-get-your-netbeans-project-into-eclipse</w:t>
        </w:r>
      </w:hyperlink>
    </w:p>
    <w:p w14:paraId="35CA2D15" w14:textId="05891D74" w:rsidR="00170BFE" w:rsidRPr="00AB465B" w:rsidRDefault="005A7009" w:rsidP="00170BFE">
      <w:pPr>
        <w:pStyle w:val="references"/>
        <w:numPr>
          <w:ilvl w:val="0"/>
          <w:numId w:val="3"/>
        </w:numPr>
        <w:spacing w:after="20"/>
        <w:rPr>
          <w:sz w:val="20"/>
          <w:szCs w:val="20"/>
        </w:rPr>
      </w:pPr>
      <w:hyperlink r:id="rId39" w:history="1">
        <w:r w:rsidR="00170BFE" w:rsidRPr="00AB465B">
          <w:rPr>
            <w:rStyle w:val="Hyperlink"/>
            <w:sz w:val="20"/>
            <w:szCs w:val="20"/>
          </w:rPr>
          <w:t>https://www.youtube.com/watch?v=0hDxv7jjlPc</w:t>
        </w:r>
      </w:hyperlink>
    </w:p>
    <w:p w14:paraId="57420CAB" w14:textId="77777777" w:rsidR="00170BFE" w:rsidRPr="00213DFA" w:rsidRDefault="00170BFE" w:rsidP="00170BFE">
      <w:pPr>
        <w:pStyle w:val="references"/>
        <w:spacing w:after="20"/>
        <w:ind w:left="360"/>
        <w:rPr>
          <w:sz w:val="18"/>
        </w:rPr>
      </w:pPr>
    </w:p>
    <w:sectPr w:rsidR="00170BFE" w:rsidRPr="00213DFA">
      <w:type w:val="continuous"/>
      <w:pgSz w:w="11906" w:h="16838"/>
      <w:pgMar w:top="540" w:right="893" w:bottom="1440" w:left="893" w:header="0" w:footer="720" w:gutter="0"/>
      <w:cols w:num="2"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08C07" w14:textId="77777777" w:rsidR="005A7009" w:rsidRDefault="005A7009">
      <w:r>
        <w:separator/>
      </w:r>
    </w:p>
  </w:endnote>
  <w:endnote w:type="continuationSeparator" w:id="0">
    <w:p w14:paraId="1B8BA010" w14:textId="77777777" w:rsidR="005A7009" w:rsidRDefault="005A7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B49BE" w14:textId="77777777" w:rsidR="006A6FBA" w:rsidRDefault="006A6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259D1" w14:textId="77777777" w:rsidR="006A6FBA" w:rsidRDefault="006A6FBA">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AC95D" w14:textId="77777777" w:rsidR="005A7009" w:rsidRDefault="005A7009">
      <w:r>
        <w:separator/>
      </w:r>
    </w:p>
  </w:footnote>
  <w:footnote w:type="continuationSeparator" w:id="0">
    <w:p w14:paraId="025A1D25" w14:textId="77777777" w:rsidR="005A7009" w:rsidRDefault="005A70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2731"/>
    <w:multiLevelType w:val="hybridMultilevel"/>
    <w:tmpl w:val="874031E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2874BB"/>
    <w:multiLevelType w:val="hybridMultilevel"/>
    <w:tmpl w:val="66BA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FF3DB8"/>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34050"/>
    <w:multiLevelType w:val="hybridMultilevel"/>
    <w:tmpl w:val="F20EC2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C66FAC"/>
    <w:multiLevelType w:val="hybridMultilevel"/>
    <w:tmpl w:val="F3442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C0CCA"/>
    <w:multiLevelType w:val="hybridMultilevel"/>
    <w:tmpl w:val="BA9A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CD0A19"/>
    <w:multiLevelType w:val="hybridMultilevel"/>
    <w:tmpl w:val="91F631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3E5DEF"/>
    <w:multiLevelType w:val="hybridMultilevel"/>
    <w:tmpl w:val="B0BA475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426E3864"/>
    <w:multiLevelType w:val="multilevel"/>
    <w:tmpl w:val="37E6CD00"/>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63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9" w15:restartNumberingAfterBreak="0">
    <w:nsid w:val="435718B1"/>
    <w:multiLevelType w:val="hybridMultilevel"/>
    <w:tmpl w:val="CE02B2FE"/>
    <w:lvl w:ilvl="0" w:tplc="586468A4">
      <w:start w:val="1"/>
      <w:numFmt w:val="bullet"/>
      <w:lvlText w:val="•"/>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B6A88C">
      <w:start w:val="1"/>
      <w:numFmt w:val="bullet"/>
      <w:lvlText w:val="o"/>
      <w:lvlJc w:val="left"/>
      <w:pPr>
        <w:ind w:left="13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649B5A">
      <w:start w:val="1"/>
      <w:numFmt w:val="bullet"/>
      <w:lvlText w:val="▪"/>
      <w:lvlJc w:val="left"/>
      <w:pPr>
        <w:ind w:left="20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5A6506">
      <w:start w:val="1"/>
      <w:numFmt w:val="bullet"/>
      <w:lvlText w:val="•"/>
      <w:lvlJc w:val="left"/>
      <w:pPr>
        <w:ind w:left="28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7E0FAC">
      <w:start w:val="1"/>
      <w:numFmt w:val="bullet"/>
      <w:lvlText w:val="o"/>
      <w:lvlJc w:val="left"/>
      <w:pPr>
        <w:ind w:left="35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B698BE">
      <w:start w:val="1"/>
      <w:numFmt w:val="bullet"/>
      <w:lvlText w:val="▪"/>
      <w:lvlJc w:val="left"/>
      <w:pPr>
        <w:ind w:left="42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326ED4">
      <w:start w:val="1"/>
      <w:numFmt w:val="bullet"/>
      <w:lvlText w:val="•"/>
      <w:lvlJc w:val="left"/>
      <w:pPr>
        <w:ind w:left="49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D263AA">
      <w:start w:val="1"/>
      <w:numFmt w:val="bullet"/>
      <w:lvlText w:val="o"/>
      <w:lvlJc w:val="left"/>
      <w:pPr>
        <w:ind w:left="56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66EB9C">
      <w:start w:val="1"/>
      <w:numFmt w:val="bullet"/>
      <w:lvlText w:val="▪"/>
      <w:lvlJc w:val="left"/>
      <w:pPr>
        <w:ind w:left="64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5017F32"/>
    <w:multiLevelType w:val="multilevel"/>
    <w:tmpl w:val="D794CE6C"/>
    <w:lvl w:ilvl="0">
      <w:start w:val="1"/>
      <w:numFmt w:val="bullet"/>
      <w:lvlText w:val=""/>
      <w:lvlJc w:val="left"/>
      <w:pPr>
        <w:ind w:left="1058" w:hanging="360"/>
      </w:pPr>
      <w:rPr>
        <w:rFonts w:ascii="Symbol" w:hAnsi="Symbol" w:cs="Symbol" w:hint="default"/>
      </w:rPr>
    </w:lvl>
    <w:lvl w:ilvl="1">
      <w:start w:val="1"/>
      <w:numFmt w:val="bullet"/>
      <w:lvlText w:val="o"/>
      <w:lvlJc w:val="left"/>
      <w:pPr>
        <w:ind w:left="1778" w:hanging="360"/>
      </w:pPr>
      <w:rPr>
        <w:rFonts w:ascii="Courier New" w:hAnsi="Courier New" w:cs="Courier New" w:hint="default"/>
      </w:rPr>
    </w:lvl>
    <w:lvl w:ilvl="2">
      <w:start w:val="1"/>
      <w:numFmt w:val="bullet"/>
      <w:lvlText w:val=""/>
      <w:lvlJc w:val="left"/>
      <w:pPr>
        <w:ind w:left="2498" w:hanging="360"/>
      </w:pPr>
      <w:rPr>
        <w:rFonts w:ascii="Wingdings" w:hAnsi="Wingdings" w:cs="Wingdings" w:hint="default"/>
      </w:rPr>
    </w:lvl>
    <w:lvl w:ilvl="3">
      <w:start w:val="1"/>
      <w:numFmt w:val="bullet"/>
      <w:lvlText w:val=""/>
      <w:lvlJc w:val="left"/>
      <w:pPr>
        <w:ind w:left="3218" w:hanging="360"/>
      </w:pPr>
      <w:rPr>
        <w:rFonts w:ascii="Symbol" w:hAnsi="Symbol" w:cs="Symbol" w:hint="default"/>
      </w:rPr>
    </w:lvl>
    <w:lvl w:ilvl="4">
      <w:start w:val="1"/>
      <w:numFmt w:val="bullet"/>
      <w:lvlText w:val="o"/>
      <w:lvlJc w:val="left"/>
      <w:pPr>
        <w:ind w:left="3938" w:hanging="360"/>
      </w:pPr>
      <w:rPr>
        <w:rFonts w:ascii="Courier New" w:hAnsi="Courier New" w:cs="Courier New" w:hint="default"/>
      </w:rPr>
    </w:lvl>
    <w:lvl w:ilvl="5">
      <w:start w:val="1"/>
      <w:numFmt w:val="bullet"/>
      <w:lvlText w:val=""/>
      <w:lvlJc w:val="left"/>
      <w:pPr>
        <w:ind w:left="4658" w:hanging="360"/>
      </w:pPr>
      <w:rPr>
        <w:rFonts w:ascii="Wingdings" w:hAnsi="Wingdings" w:cs="Wingdings" w:hint="default"/>
      </w:rPr>
    </w:lvl>
    <w:lvl w:ilvl="6">
      <w:start w:val="1"/>
      <w:numFmt w:val="bullet"/>
      <w:lvlText w:val=""/>
      <w:lvlJc w:val="left"/>
      <w:pPr>
        <w:ind w:left="5378" w:hanging="360"/>
      </w:pPr>
      <w:rPr>
        <w:rFonts w:ascii="Symbol" w:hAnsi="Symbol" w:cs="Symbol" w:hint="default"/>
      </w:rPr>
    </w:lvl>
    <w:lvl w:ilvl="7">
      <w:start w:val="1"/>
      <w:numFmt w:val="bullet"/>
      <w:lvlText w:val="o"/>
      <w:lvlJc w:val="left"/>
      <w:pPr>
        <w:ind w:left="6098" w:hanging="360"/>
      </w:pPr>
      <w:rPr>
        <w:rFonts w:ascii="Courier New" w:hAnsi="Courier New" w:cs="Courier New" w:hint="default"/>
      </w:rPr>
    </w:lvl>
    <w:lvl w:ilvl="8">
      <w:start w:val="1"/>
      <w:numFmt w:val="bullet"/>
      <w:lvlText w:val=""/>
      <w:lvlJc w:val="left"/>
      <w:pPr>
        <w:ind w:left="6818" w:hanging="360"/>
      </w:pPr>
      <w:rPr>
        <w:rFonts w:ascii="Wingdings" w:hAnsi="Wingdings" w:cs="Wingdings" w:hint="default"/>
      </w:rPr>
    </w:lvl>
  </w:abstractNum>
  <w:abstractNum w:abstractNumId="11" w15:restartNumberingAfterBreak="0">
    <w:nsid w:val="4ACF1F23"/>
    <w:multiLevelType w:val="multilevel"/>
    <w:tmpl w:val="90B4CF62"/>
    <w:lvl w:ilvl="0">
      <w:start w:val="1"/>
      <w:numFmt w:val="upperRoman"/>
      <w:pStyle w:val="Heading1"/>
      <w:lvlText w:val="%1."/>
      <w:lvlJc w:val="center"/>
      <w:pPr>
        <w:tabs>
          <w:tab w:val="num" w:pos="576"/>
        </w:tabs>
        <w:ind w:left="432" w:firstLine="216"/>
      </w:pPr>
      <w:rPr>
        <w:rFonts w:cs="Times New Roman"/>
        <w:caps w:val="0"/>
        <w:smallCaps w:val="0"/>
        <w:strike w:val="0"/>
        <w:dstrike w:val="0"/>
        <w:vanish w:val="0"/>
        <w:color w:val="00000A"/>
        <w:position w:val="0"/>
        <w:sz w:val="20"/>
        <w:szCs w:val="20"/>
        <w:vertAlign w:val="baseline"/>
      </w:rPr>
    </w:lvl>
    <w:lvl w:ilvl="1">
      <w:start w:val="1"/>
      <w:numFmt w:val="upperLetter"/>
      <w:pStyle w:val="Heading2"/>
      <w:lvlText w:val="%2."/>
      <w:lvlJc w:val="left"/>
      <w:pPr>
        <w:tabs>
          <w:tab w:val="num" w:pos="360"/>
        </w:tabs>
        <w:ind w:left="288" w:hanging="288"/>
      </w:pPr>
      <w:rPr>
        <w:rFonts w:cs="Times New Roman"/>
        <w:b/>
        <w:bCs w:val="0"/>
        <w:i/>
        <w:iCs/>
        <w:caps w:val="0"/>
        <w:smallCaps w:val="0"/>
        <w:strike w:val="0"/>
        <w:dstrike w:val="0"/>
        <w:vanish w:val="0"/>
        <w:color w:val="00000A"/>
        <w:position w:val="0"/>
        <w:sz w:val="20"/>
        <w:szCs w:val="20"/>
        <w:vertAlign w:val="baseline"/>
      </w:rPr>
    </w:lvl>
    <w:lvl w:ilvl="2">
      <w:start w:val="1"/>
      <w:numFmt w:val="decimal"/>
      <w:pStyle w:val="Heading3"/>
      <w:lvlText w:val="%3)"/>
      <w:lvlJc w:val="left"/>
      <w:pPr>
        <w:tabs>
          <w:tab w:val="num" w:pos="540"/>
        </w:tabs>
        <w:ind w:left="72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pStyle w:val="Heading4"/>
      <w:lvlText w:val="%4)"/>
      <w:lvlJc w:val="left"/>
      <w:pPr>
        <w:tabs>
          <w:tab w:val="num" w:pos="630"/>
        </w:tabs>
        <w:ind w:left="864" w:firstLine="360"/>
      </w:pPr>
      <w:rPr>
        <w:rFonts w:cs="Times New Roman"/>
        <w:b w:val="0"/>
        <w:bCs w:val="0"/>
        <w:i/>
        <w:iCs/>
        <w:sz w:val="20"/>
        <w:szCs w:val="20"/>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4FBE78E9"/>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BE7A7B"/>
    <w:multiLevelType w:val="hybridMultilevel"/>
    <w:tmpl w:val="0F9A02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D14E05"/>
    <w:multiLevelType w:val="hybridMultilevel"/>
    <w:tmpl w:val="59D6EDFC"/>
    <w:lvl w:ilvl="0" w:tplc="4398A11C">
      <w:start w:val="1"/>
      <w:numFmt w:val="decimal"/>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54620218"/>
    <w:multiLevelType w:val="multilevel"/>
    <w:tmpl w:val="17882C80"/>
    <w:lvl w:ilvl="0">
      <w:start w:val="1"/>
      <w:numFmt w:val="bullet"/>
      <w:lvlText w:val=""/>
      <w:lvlJc w:val="left"/>
      <w:pPr>
        <w:ind w:left="1008" w:hanging="360"/>
      </w:pPr>
      <w:rPr>
        <w:rFonts w:ascii="Symbol" w:hAnsi="Symbol" w:cs="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16" w15:restartNumberingAfterBreak="0">
    <w:nsid w:val="5D252FBD"/>
    <w:multiLevelType w:val="hybridMultilevel"/>
    <w:tmpl w:val="EFD086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2D2310"/>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8E3971"/>
    <w:multiLevelType w:val="multilevel"/>
    <w:tmpl w:val="BD587C72"/>
    <w:lvl w:ilvl="0">
      <w:start w:val="1"/>
      <w:numFmt w:val="decimal"/>
      <w:lvlText w:val="[%1]"/>
      <w:lvlJc w:val="left"/>
      <w:pPr>
        <w:tabs>
          <w:tab w:val="num" w:pos="360"/>
        </w:tabs>
        <w:ind w:left="360" w:hanging="360"/>
      </w:pPr>
      <w:rPr>
        <w:rFonts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1"/>
  </w:num>
  <w:num w:numId="2">
    <w:abstractNumId w:val="8"/>
  </w:num>
  <w:num w:numId="3">
    <w:abstractNumId w:val="18"/>
  </w:num>
  <w:num w:numId="4">
    <w:abstractNumId w:val="10"/>
  </w:num>
  <w:num w:numId="5">
    <w:abstractNumId w:val="15"/>
  </w:num>
  <w:num w:numId="6">
    <w:abstractNumId w:val="13"/>
  </w:num>
  <w:num w:numId="7">
    <w:abstractNumId w:val="2"/>
  </w:num>
  <w:num w:numId="8">
    <w:abstractNumId w:val="6"/>
  </w:num>
  <w:num w:numId="9">
    <w:abstractNumId w:val="9"/>
  </w:num>
  <w:num w:numId="10">
    <w:abstractNumId w:val="3"/>
  </w:num>
  <w:num w:numId="11">
    <w:abstractNumId w:val="12"/>
  </w:num>
  <w:num w:numId="12">
    <w:abstractNumId w:val="7"/>
  </w:num>
  <w:num w:numId="13">
    <w:abstractNumId w:val="0"/>
  </w:num>
  <w:num w:numId="14">
    <w:abstractNumId w:val="4"/>
  </w:num>
  <w:num w:numId="15">
    <w:abstractNumId w:val="1"/>
  </w:num>
  <w:num w:numId="16">
    <w:abstractNumId w:val="5"/>
  </w:num>
  <w:num w:numId="17">
    <w:abstractNumId w:val="17"/>
  </w:num>
  <w:num w:numId="18">
    <w:abstractNumId w:val="14"/>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teek Pisat">
    <w15:presenceInfo w15:providerId="Windows Live" w15:userId="0a7d907963c2a3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xsDA1NTSwNDM1MzNW0lEKTi0uzszPAykwqQUAeQF6WywAAAA="/>
  </w:docVars>
  <w:rsids>
    <w:rsidRoot w:val="00DB4AAE"/>
    <w:rsid w:val="00002016"/>
    <w:rsid w:val="00020794"/>
    <w:rsid w:val="000463B0"/>
    <w:rsid w:val="00047045"/>
    <w:rsid w:val="000764E0"/>
    <w:rsid w:val="000C351D"/>
    <w:rsid w:val="000D0608"/>
    <w:rsid w:val="000E4306"/>
    <w:rsid w:val="0011686A"/>
    <w:rsid w:val="001550EF"/>
    <w:rsid w:val="00170BFE"/>
    <w:rsid w:val="001F0B2E"/>
    <w:rsid w:val="00213DFA"/>
    <w:rsid w:val="0022038B"/>
    <w:rsid w:val="002238FE"/>
    <w:rsid w:val="00256C45"/>
    <w:rsid w:val="00272184"/>
    <w:rsid w:val="002A6007"/>
    <w:rsid w:val="00300C75"/>
    <w:rsid w:val="0032134E"/>
    <w:rsid w:val="0032276B"/>
    <w:rsid w:val="003240B3"/>
    <w:rsid w:val="003310CA"/>
    <w:rsid w:val="00374843"/>
    <w:rsid w:val="003C15E2"/>
    <w:rsid w:val="00403D8F"/>
    <w:rsid w:val="004172AD"/>
    <w:rsid w:val="004408F2"/>
    <w:rsid w:val="0044313E"/>
    <w:rsid w:val="00472A6D"/>
    <w:rsid w:val="004B30D8"/>
    <w:rsid w:val="004D227C"/>
    <w:rsid w:val="005207F4"/>
    <w:rsid w:val="00553097"/>
    <w:rsid w:val="005A7009"/>
    <w:rsid w:val="005E29D4"/>
    <w:rsid w:val="0061119C"/>
    <w:rsid w:val="00633BC4"/>
    <w:rsid w:val="006346B7"/>
    <w:rsid w:val="00665CEC"/>
    <w:rsid w:val="00666F31"/>
    <w:rsid w:val="006A6FBA"/>
    <w:rsid w:val="006B4F73"/>
    <w:rsid w:val="006D3F59"/>
    <w:rsid w:val="007477AA"/>
    <w:rsid w:val="007728A6"/>
    <w:rsid w:val="00795B2C"/>
    <w:rsid w:val="007D3389"/>
    <w:rsid w:val="00835515"/>
    <w:rsid w:val="00856CA9"/>
    <w:rsid w:val="008B33E4"/>
    <w:rsid w:val="008D494B"/>
    <w:rsid w:val="008F3BB8"/>
    <w:rsid w:val="00910A2F"/>
    <w:rsid w:val="00916668"/>
    <w:rsid w:val="0093130D"/>
    <w:rsid w:val="009468AB"/>
    <w:rsid w:val="009A4210"/>
    <w:rsid w:val="00A15605"/>
    <w:rsid w:val="00A75ED7"/>
    <w:rsid w:val="00AA5A4A"/>
    <w:rsid w:val="00AB465B"/>
    <w:rsid w:val="00AC1E9D"/>
    <w:rsid w:val="00AC52CA"/>
    <w:rsid w:val="00AF4AB4"/>
    <w:rsid w:val="00B00308"/>
    <w:rsid w:val="00B058A2"/>
    <w:rsid w:val="00B261DC"/>
    <w:rsid w:val="00B62EDB"/>
    <w:rsid w:val="00B845B5"/>
    <w:rsid w:val="00B9378E"/>
    <w:rsid w:val="00BF2FE9"/>
    <w:rsid w:val="00C0038A"/>
    <w:rsid w:val="00C102BF"/>
    <w:rsid w:val="00C25D19"/>
    <w:rsid w:val="00C271A1"/>
    <w:rsid w:val="00C46A85"/>
    <w:rsid w:val="00C66044"/>
    <w:rsid w:val="00C677BD"/>
    <w:rsid w:val="00C970FD"/>
    <w:rsid w:val="00CD0D1A"/>
    <w:rsid w:val="00CF246A"/>
    <w:rsid w:val="00D27E84"/>
    <w:rsid w:val="00D30F6B"/>
    <w:rsid w:val="00D61259"/>
    <w:rsid w:val="00D72227"/>
    <w:rsid w:val="00D94196"/>
    <w:rsid w:val="00D94621"/>
    <w:rsid w:val="00DB0116"/>
    <w:rsid w:val="00DB4AAE"/>
    <w:rsid w:val="00DE6002"/>
    <w:rsid w:val="00E14256"/>
    <w:rsid w:val="00E1557A"/>
    <w:rsid w:val="00EA620D"/>
    <w:rsid w:val="00EB72F0"/>
    <w:rsid w:val="00EC4273"/>
    <w:rsid w:val="00ED0794"/>
    <w:rsid w:val="00EE4D9D"/>
    <w:rsid w:val="00F35EF2"/>
    <w:rsid w:val="00F42870"/>
    <w:rsid w:val="00F51B9E"/>
    <w:rsid w:val="00F75689"/>
    <w:rsid w:val="00F8636B"/>
    <w:rsid w:val="00FA6051"/>
    <w:rsid w:val="00FB14F6"/>
    <w:rsid w:val="00FB2371"/>
    <w:rsid w:val="00FD17C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76009"/>
  <w15:docId w15:val="{9E4392AF-8186-4FF2-9C51-5118A09F3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2B41"/>
    <w:pPr>
      <w:jc w:val="center"/>
    </w:pPr>
    <w:rPr>
      <w:color w:val="00000A"/>
    </w:rPr>
  </w:style>
  <w:style w:type="paragraph" w:styleId="Heading1">
    <w:name w:val="heading 1"/>
    <w:basedOn w:val="Normal"/>
    <w:next w:val="Normal"/>
    <w:qFormat/>
    <w:rsid w:val="006B6B66"/>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rsid w:val="00ED0149"/>
    <w:pPr>
      <w:keepNext/>
      <w:keepLines/>
      <w:numPr>
        <w:ilvl w:val="1"/>
        <w:numId w:val="1"/>
      </w:numPr>
      <w:tabs>
        <w:tab w:val="left" w:pos="288"/>
      </w:tabs>
      <w:spacing w:before="120" w:after="60"/>
      <w:jc w:val="left"/>
      <w:outlineLvl w:val="1"/>
    </w:pPr>
    <w:rPr>
      <w:i/>
      <w:iCs/>
    </w:rPr>
  </w:style>
  <w:style w:type="paragraph" w:styleId="Heading3">
    <w:name w:val="heading 3"/>
    <w:basedOn w:val="Normal"/>
    <w:next w:val="Normal"/>
    <w:qFormat/>
    <w:rsid w:val="00794804"/>
    <w:pPr>
      <w:numPr>
        <w:ilvl w:val="2"/>
        <w:numId w:val="1"/>
      </w:numPr>
      <w:spacing w:line="240" w:lineRule="exact"/>
      <w:ind w:firstLine="288"/>
      <w:jc w:val="both"/>
      <w:outlineLvl w:val="2"/>
    </w:pPr>
    <w:rPr>
      <w:i/>
      <w:iCs/>
    </w:rPr>
  </w:style>
  <w:style w:type="paragraph" w:styleId="Heading4">
    <w:name w:val="heading 4"/>
    <w:basedOn w:val="Normal"/>
    <w:next w:val="Normal"/>
    <w:qFormat/>
    <w:rsid w:val="00794804"/>
    <w:pPr>
      <w:numPr>
        <w:ilvl w:val="3"/>
        <w:numId w:val="1"/>
      </w:numPr>
      <w:tabs>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qFormat/>
    <w:rsid w:val="00E7596C"/>
    <w:rPr>
      <w:spacing w:val="-1"/>
      <w:lang w:val="x-none" w:eastAsia="x-none"/>
    </w:rPr>
  </w:style>
  <w:style w:type="character" w:customStyle="1" w:styleId="HeaderChar">
    <w:name w:val="Header Char"/>
    <w:basedOn w:val="DefaultParagraphFont"/>
    <w:link w:val="Header"/>
    <w:qFormat/>
    <w:rsid w:val="001A3B3D"/>
  </w:style>
  <w:style w:type="character" w:customStyle="1" w:styleId="FooterChar">
    <w:name w:val="Footer Char"/>
    <w:basedOn w:val="DefaultParagraphFont"/>
    <w:link w:val="Footer"/>
    <w:qFormat/>
    <w:rsid w:val="001A3B3D"/>
  </w:style>
  <w:style w:type="character" w:customStyle="1" w:styleId="InternetLink">
    <w:name w:val="Internet Link"/>
    <w:basedOn w:val="DefaultParagraphFont"/>
    <w:rsid w:val="00240310"/>
    <w:rPr>
      <w:color w:val="0563C1" w:themeColor="hyperlink"/>
      <w:u w:val="single"/>
    </w:rPr>
  </w:style>
  <w:style w:type="character" w:styleId="UnresolvedMention">
    <w:name w:val="Unresolved Mention"/>
    <w:basedOn w:val="DefaultParagraphFont"/>
    <w:uiPriority w:val="99"/>
    <w:semiHidden/>
    <w:unhideWhenUsed/>
    <w:qFormat/>
    <w:rsid w:val="00240310"/>
    <w:rPr>
      <w:color w:val="808080"/>
      <w:shd w:val="clear" w:color="auto" w:fill="E6E6E6"/>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b w:val="0"/>
      <w:i w:val="0"/>
      <w:caps w:val="0"/>
      <w:smallCaps w:val="0"/>
      <w:strike w:val="0"/>
      <w:dstrike w:val="0"/>
      <w:vanish w:val="0"/>
      <w:color w:val="00000A"/>
      <w:spacing w:val="0"/>
      <w:w w:val="100"/>
      <w:sz w:val="16"/>
      <w:vertAlign w:val="superscript"/>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caps w:val="0"/>
      <w:smallCaps w:val="0"/>
      <w:strike w:val="0"/>
      <w:dstrike w:val="0"/>
      <w:vanish w:val="0"/>
      <w:color w:val="00000A"/>
      <w:position w:val="0"/>
      <w:sz w:val="20"/>
      <w:szCs w:val="20"/>
      <w:vertAlign w:val="baseline"/>
    </w:rPr>
  </w:style>
  <w:style w:type="character" w:customStyle="1" w:styleId="ListLabel81">
    <w:name w:val="ListLabel 81"/>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82">
    <w:name w:val="ListLabel 8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83">
    <w:name w:val="ListLabel 83"/>
    <w:qFormat/>
    <w:rPr>
      <w:rFonts w:cs="Times New Roman"/>
      <w:b w:val="0"/>
      <w:bCs w:val="0"/>
      <w:i/>
      <w:iCs/>
      <w:sz w:val="20"/>
      <w:szCs w:val="20"/>
    </w:rPr>
  </w:style>
  <w:style w:type="character" w:customStyle="1" w:styleId="ListLabel84">
    <w:name w:val="ListLabel 84"/>
    <w:qFormat/>
    <w:rPr>
      <w:rFonts w:cs="Times New Roman"/>
    </w:rPr>
  </w:style>
  <w:style w:type="character" w:customStyle="1" w:styleId="ListLabel85">
    <w:name w:val="ListLabel 85"/>
    <w:qFormat/>
    <w:rPr>
      <w:rFonts w:cs="Times New Roman"/>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b w:val="0"/>
      <w:bCs w:val="0"/>
      <w:i w:val="0"/>
      <w:iCs w:val="0"/>
      <w:sz w:val="16"/>
      <w:szCs w:val="16"/>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Symbol"/>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Abstract">
    <w:name w:val="Abstract"/>
    <w:qFormat/>
    <w:rsid w:val="00972203"/>
    <w:pPr>
      <w:spacing w:after="200"/>
      <w:ind w:firstLine="272"/>
      <w:jc w:val="both"/>
    </w:pPr>
    <w:rPr>
      <w:b/>
      <w:bCs/>
      <w:color w:val="00000A"/>
      <w:sz w:val="18"/>
      <w:szCs w:val="18"/>
    </w:rPr>
  </w:style>
  <w:style w:type="paragraph" w:customStyle="1" w:styleId="Affiliation">
    <w:name w:val="Affiliation"/>
    <w:qFormat/>
    <w:pPr>
      <w:jc w:val="center"/>
    </w:pPr>
    <w:rPr>
      <w:color w:val="00000A"/>
    </w:rPr>
  </w:style>
  <w:style w:type="paragraph" w:customStyle="1" w:styleId="Author">
    <w:name w:val="Author"/>
    <w:qFormat/>
    <w:pPr>
      <w:spacing w:before="360" w:after="40"/>
      <w:jc w:val="center"/>
    </w:pPr>
    <w:rPr>
      <w:color w:val="00000A"/>
      <w:sz w:val="22"/>
      <w:szCs w:val="22"/>
    </w:rPr>
  </w:style>
  <w:style w:type="paragraph" w:customStyle="1" w:styleId="bulletlist">
    <w:name w:val="bullet list"/>
    <w:basedOn w:val="BodyText"/>
    <w:qFormat/>
    <w:rsid w:val="001B67DC"/>
    <w:pPr>
      <w:ind w:left="576" w:hanging="288"/>
    </w:pPr>
  </w:style>
  <w:style w:type="paragraph" w:customStyle="1" w:styleId="equation">
    <w:name w:val="equation"/>
    <w:basedOn w:val="Normal"/>
    <w:qFormat/>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tabs>
        <w:tab w:val="left" w:pos="533"/>
      </w:tabs>
      <w:spacing w:before="80" w:after="200"/>
      <w:jc w:val="both"/>
    </w:pPr>
    <w:rPr>
      <w:color w:val="00000A"/>
      <w:sz w:val="16"/>
      <w:szCs w:val="16"/>
    </w:rPr>
  </w:style>
  <w:style w:type="paragraph" w:customStyle="1" w:styleId="footnote">
    <w:name w:val="footnote"/>
    <w:qFormat/>
    <w:pPr>
      <w:spacing w:after="40"/>
    </w:pPr>
    <w:rPr>
      <w:color w:val="00000A"/>
      <w:sz w:val="16"/>
      <w:szCs w:val="16"/>
    </w:rPr>
  </w:style>
  <w:style w:type="paragraph" w:customStyle="1" w:styleId="papersubtitle">
    <w:name w:val="paper subtitle"/>
    <w:qFormat/>
    <w:pPr>
      <w:spacing w:after="120"/>
      <w:jc w:val="center"/>
    </w:pPr>
    <w:rPr>
      <w:rFonts w:eastAsia="MS Mincho"/>
      <w:color w:val="00000A"/>
      <w:sz w:val="28"/>
      <w:szCs w:val="28"/>
    </w:rPr>
  </w:style>
  <w:style w:type="paragraph" w:customStyle="1" w:styleId="papertitle">
    <w:name w:val="paper title"/>
    <w:qFormat/>
    <w:pPr>
      <w:spacing w:after="120"/>
      <w:jc w:val="center"/>
    </w:pPr>
    <w:rPr>
      <w:rFonts w:eastAsia="MS Mincho"/>
      <w:color w:val="00000A"/>
      <w:sz w:val="48"/>
      <w:szCs w:val="48"/>
    </w:rPr>
  </w:style>
  <w:style w:type="paragraph" w:customStyle="1" w:styleId="references">
    <w:name w:val="references"/>
    <w:qFormat/>
    <w:pPr>
      <w:spacing w:after="50" w:line="180" w:lineRule="exact"/>
      <w:jc w:val="both"/>
    </w:pPr>
    <w:rPr>
      <w:rFonts w:eastAsia="MS Mincho"/>
      <w:color w:val="00000A"/>
      <w:sz w:val="16"/>
      <w:szCs w:val="16"/>
    </w:rPr>
  </w:style>
  <w:style w:type="paragraph" w:customStyle="1" w:styleId="sponsors">
    <w:name w:val="sponsors"/>
    <w:qFormat/>
    <w:pPr>
      <w:pBdr>
        <w:top w:val="single" w:sz="4" w:space="2" w:color="00000A"/>
      </w:pBdr>
      <w:ind w:firstLine="288"/>
    </w:pPr>
    <w:rPr>
      <w:color w:val="00000A"/>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rPr>
  </w:style>
  <w:style w:type="paragraph" w:customStyle="1" w:styleId="tablefootnote">
    <w:name w:val="table footnote"/>
    <w:qFormat/>
    <w:rsid w:val="005E2800"/>
    <w:pPr>
      <w:spacing w:before="60" w:after="30"/>
      <w:ind w:left="58" w:hanging="29"/>
      <w:jc w:val="right"/>
    </w:pPr>
    <w:rPr>
      <w:color w:val="00000A"/>
      <w:sz w:val="12"/>
      <w:szCs w:val="12"/>
    </w:rPr>
  </w:style>
  <w:style w:type="paragraph" w:customStyle="1" w:styleId="tablehead">
    <w:name w:val="table head"/>
    <w:qFormat/>
    <w:pPr>
      <w:spacing w:before="240" w:after="120" w:line="216" w:lineRule="auto"/>
      <w:jc w:val="center"/>
    </w:pPr>
    <w:rPr>
      <w:smallCaps/>
      <w:color w:val="00000A"/>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paragraph" w:styleId="Footer">
    <w:name w:val="footer"/>
    <w:basedOn w:val="Normal"/>
    <w:link w:val="FooterChar"/>
    <w:rsid w:val="001A3B3D"/>
    <w:pPr>
      <w:tabs>
        <w:tab w:val="center" w:pos="4680"/>
        <w:tab w:val="right" w:pos="9360"/>
      </w:tabs>
    </w:pPr>
  </w:style>
  <w:style w:type="paragraph" w:styleId="ListParagraph">
    <w:name w:val="List Paragraph"/>
    <w:basedOn w:val="Normal"/>
    <w:uiPriority w:val="34"/>
    <w:qFormat/>
    <w:rsid w:val="009167E0"/>
    <w:pPr>
      <w:ind w:left="720"/>
    </w:pPr>
  </w:style>
  <w:style w:type="table" w:styleId="TableGrid">
    <w:name w:val="Table Grid"/>
    <w:basedOn w:val="TableNormal"/>
    <w:rsid w:val="00F42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00308"/>
    <w:rPr>
      <w:color w:val="0563C1" w:themeColor="hyperlink"/>
      <w:u w:val="single"/>
    </w:rPr>
  </w:style>
  <w:style w:type="paragraph" w:styleId="BalloonText">
    <w:name w:val="Balloon Text"/>
    <w:basedOn w:val="Normal"/>
    <w:link w:val="BalloonTextChar"/>
    <w:rsid w:val="00EA620D"/>
    <w:rPr>
      <w:rFonts w:ascii="Segoe UI" w:hAnsi="Segoe UI" w:cs="Segoe UI"/>
      <w:sz w:val="18"/>
      <w:szCs w:val="18"/>
    </w:rPr>
  </w:style>
  <w:style w:type="character" w:customStyle="1" w:styleId="BalloonTextChar">
    <w:name w:val="Balloon Text Char"/>
    <w:basedOn w:val="DefaultParagraphFont"/>
    <w:link w:val="BalloonText"/>
    <w:rsid w:val="00EA620D"/>
    <w:rPr>
      <w:rFonts w:ascii="Segoe UI" w:hAnsi="Segoe UI" w:cs="Segoe UI"/>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youtube.com/watch?v=0hDxv7jjlPc"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dev.mysql.com/doc/"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youtube.com/watch?v=0hDxv7jjlPc" TargetMode="External"/><Relationship Id="rId38" Type="http://schemas.openxmlformats.org/officeDocument/2006/relationships/hyperlink" Target="https://stackoverflow.com/questions/21535023/how-to-get-your-netbeans-project-into-eclipse"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stackoverflow.com/questions/21535023/how-to-get-your-netbeans-project-into-eclipse" TargetMode="External"/><Relationship Id="rId37" Type="http://schemas.openxmlformats.org/officeDocument/2006/relationships/hyperlink" Target="https://secure.splitwise.co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www.jfree.org/jfreechart/api/javadoc/index.html"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cs.oracle.com/javase/8/docs/technotes/guides/jdb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3B7BA-89B4-43AB-B3D8-B69ABF29A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6</Pages>
  <Words>2390</Words>
  <Characters>1362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Prateek Pisat</dc:creator>
  <dc:description/>
  <cp:lastModifiedBy>Prateek Pisat</cp:lastModifiedBy>
  <cp:revision>42</cp:revision>
  <cp:lastPrinted>2018-08-07T22:23:00Z</cp:lastPrinted>
  <dcterms:created xsi:type="dcterms:W3CDTF">2018-08-09T19:14:00Z</dcterms:created>
  <dcterms:modified xsi:type="dcterms:W3CDTF">2018-08-12T16:1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